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104B41" w14:textId="77777777" w:rsidR="00082EC2" w:rsidRPr="00945AAD" w:rsidRDefault="00082EC2" w:rsidP="00082EC2">
      <w:pPr>
        <w:jc w:val="center"/>
        <w:rPr>
          <w:rFonts w:asciiTheme="majorHAnsi" w:hAnsiTheme="majorHAnsi" w:cstheme="majorHAnsi"/>
          <w:b/>
        </w:rPr>
      </w:pPr>
      <w:r w:rsidRPr="00945AAD">
        <w:rPr>
          <w:rFonts w:asciiTheme="majorHAnsi" w:hAnsiTheme="majorHAnsi" w:cstheme="majorHAnsi"/>
          <w:b/>
        </w:rPr>
        <w:t>Öğrenci Bilgileri</w:t>
      </w:r>
      <w:r w:rsidR="004F0FB2">
        <w:rPr>
          <w:rFonts w:asciiTheme="majorHAnsi" w:hAnsiTheme="majorHAnsi" w:cstheme="majorHAnsi"/>
          <w:b/>
        </w:rPr>
        <w:t xml:space="preserve"> </w:t>
      </w:r>
      <w:r w:rsidR="004F0FB2" w:rsidRPr="008805F9">
        <w:rPr>
          <w:rFonts w:ascii="Calibri" w:hAnsi="Calibri" w:cs="Calibri"/>
          <w:i/>
          <w:sz w:val="20"/>
        </w:rPr>
        <w:t>(Student Info)</w:t>
      </w:r>
    </w:p>
    <w:tbl>
      <w:tblPr>
        <w:tblW w:w="105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60"/>
        <w:gridCol w:w="3363"/>
        <w:gridCol w:w="1682"/>
        <w:gridCol w:w="2372"/>
      </w:tblGrid>
      <w:tr w:rsidR="006E173B" w:rsidRPr="00945AAD" w14:paraId="3F104B48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  <w:hideMark/>
          </w:tcPr>
          <w:p w14:paraId="3F104B42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Ad-Soyad</w:t>
            </w:r>
          </w:p>
          <w:p w14:paraId="3F104B43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Name-Surname</w:t>
            </w:r>
          </w:p>
        </w:tc>
        <w:tc>
          <w:tcPr>
            <w:tcW w:w="3363" w:type="dxa"/>
            <w:shd w:val="clear" w:color="auto" w:fill="auto"/>
            <w:noWrap/>
            <w:vAlign w:val="center"/>
            <w:hideMark/>
          </w:tcPr>
          <w:p w14:paraId="3F104B44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1682" w:type="dxa"/>
            <w:shd w:val="clear" w:color="auto" w:fill="DEEAF6"/>
            <w:noWrap/>
            <w:vAlign w:val="center"/>
            <w:hideMark/>
          </w:tcPr>
          <w:p w14:paraId="3F104B45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Öğrenci No</w:t>
            </w:r>
          </w:p>
          <w:p w14:paraId="3F104B46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Student Number</w:t>
            </w:r>
          </w:p>
        </w:tc>
        <w:tc>
          <w:tcPr>
            <w:tcW w:w="2372" w:type="dxa"/>
            <w:shd w:val="clear" w:color="auto" w:fill="auto"/>
            <w:noWrap/>
            <w:vAlign w:val="center"/>
            <w:hideMark/>
          </w:tcPr>
          <w:p w14:paraId="3F104B47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</w:tr>
      <w:tr w:rsidR="006E173B" w:rsidRPr="00945AAD" w14:paraId="3F104B4F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  <w:hideMark/>
          </w:tcPr>
          <w:p w14:paraId="3F104B49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3F104B4A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Department</w:t>
            </w:r>
          </w:p>
        </w:tc>
        <w:tc>
          <w:tcPr>
            <w:tcW w:w="3363" w:type="dxa"/>
            <w:shd w:val="clear" w:color="auto" w:fill="auto"/>
            <w:noWrap/>
            <w:vAlign w:val="center"/>
            <w:hideMark/>
          </w:tcPr>
          <w:p w14:paraId="3F104B4B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82" w:type="dxa"/>
            <w:shd w:val="clear" w:color="auto" w:fill="DEEAF6"/>
            <w:noWrap/>
            <w:vAlign w:val="center"/>
            <w:hideMark/>
          </w:tcPr>
          <w:p w14:paraId="3F104B4C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Yüksek Lisans</w:t>
            </w:r>
          </w:p>
          <w:p w14:paraId="3F104B4D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Master</w:t>
            </w:r>
          </w:p>
        </w:tc>
        <w:tc>
          <w:tcPr>
            <w:tcW w:w="2372" w:type="dxa"/>
            <w:shd w:val="clear" w:color="auto" w:fill="auto"/>
            <w:noWrap/>
            <w:vAlign w:val="center"/>
            <w:hideMark/>
          </w:tcPr>
          <w:p w14:paraId="3F104B4E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9C7F19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        </w:t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E6755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</w:p>
        </w:tc>
      </w:tr>
      <w:tr w:rsidR="006E173B" w:rsidRPr="00945AAD" w14:paraId="3F104B56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</w:tcPr>
          <w:p w14:paraId="3F104B50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Programı</w:t>
            </w:r>
          </w:p>
          <w:p w14:paraId="3F104B51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0312E5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Programme</w:t>
            </w:r>
          </w:p>
        </w:tc>
        <w:tc>
          <w:tcPr>
            <w:tcW w:w="3363" w:type="dxa"/>
            <w:shd w:val="clear" w:color="auto" w:fill="auto"/>
            <w:noWrap/>
            <w:vAlign w:val="center"/>
          </w:tcPr>
          <w:p w14:paraId="3F104B52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1682" w:type="dxa"/>
            <w:shd w:val="clear" w:color="auto" w:fill="DEEAF6"/>
            <w:noWrap/>
            <w:vAlign w:val="center"/>
          </w:tcPr>
          <w:p w14:paraId="3F104B53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Doktora</w:t>
            </w:r>
          </w:p>
          <w:p w14:paraId="3F104B54" w14:textId="77777777" w:rsidR="004F0FB2" w:rsidRPr="00945AAD" w:rsidRDefault="008805F9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hD</w:t>
            </w:r>
          </w:p>
        </w:tc>
        <w:tc>
          <w:tcPr>
            <w:tcW w:w="2372" w:type="dxa"/>
            <w:shd w:val="clear" w:color="auto" w:fill="auto"/>
            <w:noWrap/>
            <w:vAlign w:val="center"/>
          </w:tcPr>
          <w:p w14:paraId="3F104B55" w14:textId="77777777" w:rsidR="006E173B" w:rsidRPr="00945AAD" w:rsidRDefault="009C7F19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</w:t>
            </w:r>
            <w:r w:rsidR="006E173B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        </w:t>
            </w:r>
            <w:r w:rsidR="006E173B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E173B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="006E173B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="006E173B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</w:p>
        </w:tc>
      </w:tr>
      <w:tr w:rsidR="006E173B" w:rsidRPr="00945AAD" w14:paraId="3F104B5C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  <w:hideMark/>
          </w:tcPr>
          <w:p w14:paraId="3F104B57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Kayıt Olduğu Akademik Yıl</w:t>
            </w:r>
          </w:p>
          <w:p w14:paraId="3F104B58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Academic Year of Registration</w:t>
            </w:r>
          </w:p>
        </w:tc>
        <w:tc>
          <w:tcPr>
            <w:tcW w:w="3363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3F104B59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168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4B5A" w14:textId="0A08D0EA" w:rsidR="006E173B" w:rsidRPr="00945AAD" w:rsidRDefault="00462732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="006E173B"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Güz</w:t>
            </w:r>
            <w:r w:rsidR="004F0FB2"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Fall)</w:t>
            </w:r>
            <w:r w:rsidR="006E173B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72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F104B5B" w14:textId="258E44E7" w:rsidR="006E173B" w:rsidRPr="00945AAD" w:rsidRDefault="00462732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="006E173B"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Bahar</w:t>
            </w:r>
            <w:r w:rsidR="006E173B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4F0FB2"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Spring)</w:t>
            </w:r>
            <w:r w:rsidR="004F0FB2" w:rsidRPr="00873E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6E173B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6E173B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</w:p>
        </w:tc>
      </w:tr>
      <w:tr w:rsidR="006E173B" w:rsidRPr="00945AAD" w14:paraId="3F104B63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</w:tcPr>
          <w:p w14:paraId="3F104B5D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E-posta</w:t>
            </w:r>
          </w:p>
          <w:p w14:paraId="3F104B5E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E-mail</w:t>
            </w:r>
          </w:p>
        </w:tc>
        <w:tc>
          <w:tcPr>
            <w:tcW w:w="3363" w:type="dxa"/>
            <w:shd w:val="clear" w:color="auto" w:fill="auto"/>
            <w:noWrap/>
            <w:vAlign w:val="center"/>
          </w:tcPr>
          <w:p w14:paraId="3F104B5F" w14:textId="77777777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</w:p>
        </w:tc>
        <w:tc>
          <w:tcPr>
            <w:tcW w:w="1682" w:type="dxa"/>
            <w:shd w:val="clear" w:color="auto" w:fill="DEEAF6"/>
            <w:noWrap/>
            <w:vAlign w:val="center"/>
          </w:tcPr>
          <w:p w14:paraId="3F104B60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Telefon</w:t>
            </w:r>
          </w:p>
          <w:p w14:paraId="3F104B61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hone Number</w:t>
            </w:r>
          </w:p>
        </w:tc>
        <w:tc>
          <w:tcPr>
            <w:tcW w:w="2372" w:type="dxa"/>
            <w:shd w:val="clear" w:color="auto" w:fill="auto"/>
            <w:vAlign w:val="center"/>
          </w:tcPr>
          <w:p w14:paraId="3F104B62" w14:textId="77777777" w:rsidR="006E173B" w:rsidRPr="00945AAD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6E173B" w:rsidRPr="00945AAD" w14:paraId="3F104B68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  <w:hideMark/>
          </w:tcPr>
          <w:p w14:paraId="3F104B64" w14:textId="77777777" w:rsidR="006E173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Tezin Dili</w:t>
            </w:r>
          </w:p>
          <w:p w14:paraId="3F104B65" w14:textId="77777777" w:rsidR="004F0FB2" w:rsidRPr="00945AAD" w:rsidRDefault="004F0FB2" w:rsidP="0025636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Language of the Thesis</w:t>
            </w:r>
          </w:p>
        </w:tc>
        <w:tc>
          <w:tcPr>
            <w:tcW w:w="3363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3F104B66" w14:textId="12FDFE98" w:rsidR="006E173B" w:rsidRPr="00945AAD" w:rsidRDefault="006E173B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Türkçe</w:t>
            </w:r>
            <w:r w:rsidR="004F0FB2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 xml:space="preserve"> </w:t>
            </w:r>
            <w:r w:rsidR="004F0FB2"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Turkish)</w:t>
            </w:r>
            <w:r w:rsidR="004F0FB2" w:rsidRPr="00873E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 </w:t>
            </w:r>
          </w:p>
        </w:tc>
        <w:tc>
          <w:tcPr>
            <w:tcW w:w="4054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F104B67" w14:textId="431CDB26" w:rsidR="006E173B" w:rsidRPr="00945AAD" w:rsidRDefault="00462732" w:rsidP="0025636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="006E173B"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İngilizce</w:t>
            </w:r>
            <w:r w:rsidR="006E173B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4F0FB2"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English)</w:t>
            </w:r>
            <w:r w:rsidR="006E173B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</w:t>
            </w:r>
            <w:r w:rsidR="006E173B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</w:p>
        </w:tc>
      </w:tr>
      <w:tr w:rsidR="00CA77D7" w:rsidRPr="00945AAD" w14:paraId="3F104B6C" w14:textId="77777777" w:rsidTr="00462732">
        <w:tblPrEx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1015"/>
        </w:trPr>
        <w:tc>
          <w:tcPr>
            <w:tcW w:w="3160" w:type="dxa"/>
            <w:shd w:val="clear" w:color="auto" w:fill="DEEAF6" w:themeFill="accent1" w:themeFillTint="33"/>
            <w:vAlign w:val="center"/>
          </w:tcPr>
          <w:p w14:paraId="3F104B69" w14:textId="77777777" w:rsidR="00CA77D7" w:rsidRPr="00216209" w:rsidRDefault="00CA77D7" w:rsidP="00CA77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216209">
              <w:rPr>
                <w:rFonts w:asciiTheme="majorHAnsi" w:hAnsiTheme="majorHAnsi" w:cstheme="majorHAnsi"/>
                <w:b/>
                <w:sz w:val="22"/>
                <w:szCs w:val="22"/>
              </w:rPr>
              <w:t>Tez Başlığı</w:t>
            </w:r>
          </w:p>
          <w:p w14:paraId="3F104B6A" w14:textId="77777777" w:rsidR="00CA77D7" w:rsidRPr="004F0FB2" w:rsidRDefault="00CA77D7" w:rsidP="008805F9">
            <w:pPr>
              <w:rPr>
                <w:rFonts w:asciiTheme="minorHAnsi" w:hAnsiTheme="minorHAnsi" w:cstheme="minorHAnsi"/>
                <w:b/>
                <w:sz w:val="20"/>
                <w:szCs w:val="18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Thesis Title</w:t>
            </w:r>
          </w:p>
        </w:tc>
        <w:tc>
          <w:tcPr>
            <w:tcW w:w="7417" w:type="dxa"/>
            <w:gridSpan w:val="3"/>
            <w:vAlign w:val="center"/>
          </w:tcPr>
          <w:p w14:paraId="3F104B6B" w14:textId="77777777" w:rsidR="00CA77D7" w:rsidRPr="00945AAD" w:rsidRDefault="00CA77D7" w:rsidP="00133163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</w:p>
        </w:tc>
      </w:tr>
      <w:tr w:rsidR="00CA77D7" w:rsidRPr="00945AAD" w14:paraId="3F104B71" w14:textId="77777777" w:rsidTr="00C42B22">
        <w:tblPrEx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386"/>
        </w:trPr>
        <w:tc>
          <w:tcPr>
            <w:tcW w:w="3160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14:paraId="3F104B6D" w14:textId="77777777" w:rsidR="00CA77D7" w:rsidRPr="00945AAD" w:rsidRDefault="00CA77D7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sz w:val="22"/>
                <w:szCs w:val="22"/>
              </w:rPr>
              <w:t>Tez Danışmanı</w:t>
            </w:r>
            <w:r w:rsidR="006E173B" w:rsidRPr="00945AA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 </w:t>
            </w:r>
          </w:p>
          <w:p w14:paraId="3F104B6E" w14:textId="77777777" w:rsidR="006E173B" w:rsidRDefault="006E173B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sz w:val="22"/>
                <w:szCs w:val="22"/>
              </w:rPr>
              <w:t>Unvanı, Adı-Soyadı</w:t>
            </w:r>
          </w:p>
          <w:p w14:paraId="3F104B6F" w14:textId="77777777" w:rsidR="004F0FB2" w:rsidRPr="00945AAD" w:rsidRDefault="004F0FB2" w:rsidP="008805F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Advisor’s Title, Name-Surname</w:t>
            </w:r>
          </w:p>
        </w:tc>
        <w:tc>
          <w:tcPr>
            <w:tcW w:w="7417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104B70" w14:textId="77777777" w:rsidR="00CA77D7" w:rsidRPr="00945AAD" w:rsidRDefault="00CA77D7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bCs/>
                <w:noProof/>
                <w:sz w:val="20"/>
                <w:szCs w:val="22"/>
              </w:rPr>
            </w:pPr>
          </w:p>
        </w:tc>
      </w:tr>
      <w:tr w:rsidR="00C42B22" w:rsidRPr="00945AAD" w14:paraId="3F104B76" w14:textId="77777777" w:rsidTr="00C42B22">
        <w:trPr>
          <w:trHeight w:val="455"/>
        </w:trPr>
        <w:tc>
          <w:tcPr>
            <w:tcW w:w="3160" w:type="dxa"/>
            <w:shd w:val="clear" w:color="auto" w:fill="DEEAF6"/>
            <w:noWrap/>
            <w:vAlign w:val="center"/>
            <w:hideMark/>
          </w:tcPr>
          <w:p w14:paraId="3F104B72" w14:textId="77777777" w:rsidR="00C42B22" w:rsidRDefault="00C42B22" w:rsidP="001176AF">
            <w:pPr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Yayın Şartı</w:t>
            </w:r>
          </w:p>
          <w:p w14:paraId="3F104B73" w14:textId="77777777" w:rsidR="004F0FB2" w:rsidRPr="004F0FB2" w:rsidRDefault="004F0FB2" w:rsidP="001176AF">
            <w:pPr>
              <w:rPr>
                <w:rFonts w:asciiTheme="majorHAnsi" w:hAnsiTheme="majorHAnsi" w:cstheme="majorHAnsi"/>
                <w:i/>
                <w:color w:val="000000"/>
                <w:sz w:val="22"/>
                <w:szCs w:val="22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Publication Requirement</w:t>
            </w:r>
          </w:p>
        </w:tc>
        <w:tc>
          <w:tcPr>
            <w:tcW w:w="3363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3F104B74" w14:textId="0047834B" w:rsidR="00C42B22" w:rsidRPr="00945AAD" w:rsidRDefault="00C42B22" w:rsidP="001176A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="00462732"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Var</w:t>
            </w: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4F0FB2"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Yes)</w:t>
            </w:r>
            <w:r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4054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3F104B75" w14:textId="40A83DC5" w:rsidR="00C42B22" w:rsidRPr="00945AAD" w:rsidRDefault="00462732" w:rsidP="001176AF">
            <w:pPr>
              <w:rPr>
                <w:rFonts w:asciiTheme="majorHAnsi" w:hAnsiTheme="majorHAnsi" w:cstheme="majorHAnsi"/>
                <w:color w:val="000000"/>
                <w:sz w:val="22"/>
                <w:szCs w:val="22"/>
              </w:rPr>
            </w:pP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="00C42B22" w:rsidRPr="00945AAD">
              <w:rPr>
                <w:rFonts w:asciiTheme="majorHAnsi" w:hAnsiTheme="majorHAnsi" w:cstheme="majorHAnsi"/>
                <w:b/>
                <w:color w:val="000000"/>
                <w:sz w:val="22"/>
                <w:szCs w:val="22"/>
              </w:rPr>
              <w:t>Yok</w:t>
            </w:r>
            <w:r w:rsidR="00C42B22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="004F0FB2"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No)</w:t>
            </w:r>
            <w:r w:rsidR="00C42B22" w:rsidRPr="00945AAD">
              <w:rPr>
                <w:rFonts w:asciiTheme="majorHAnsi" w:hAnsiTheme="majorHAnsi" w:cstheme="majorHAnsi"/>
                <w:color w:val="000000"/>
                <w:sz w:val="22"/>
                <w:szCs w:val="22"/>
              </w:rPr>
              <w:t xml:space="preserve">  </w:t>
            </w:r>
          </w:p>
        </w:tc>
      </w:tr>
    </w:tbl>
    <w:p w14:paraId="3F104B77" w14:textId="77777777" w:rsidR="00351165" w:rsidRPr="008F2F88" w:rsidRDefault="00351165" w:rsidP="008F2F88">
      <w:pPr>
        <w:spacing w:before="120"/>
        <w:jc w:val="center"/>
        <w:rPr>
          <w:rFonts w:asciiTheme="majorHAnsi" w:hAnsiTheme="majorHAnsi" w:cstheme="majorHAnsi"/>
          <w:b/>
        </w:rPr>
      </w:pPr>
      <w:r w:rsidRPr="008F2F88">
        <w:rPr>
          <w:rFonts w:asciiTheme="majorHAnsi" w:hAnsiTheme="majorHAnsi" w:cstheme="majorHAnsi"/>
          <w:b/>
        </w:rPr>
        <w:t>Tez Değerlendirmesi</w:t>
      </w:r>
      <w:r w:rsidR="004F0FB2">
        <w:rPr>
          <w:rFonts w:asciiTheme="majorHAnsi" w:hAnsiTheme="majorHAnsi" w:cstheme="majorHAnsi"/>
          <w:b/>
        </w:rPr>
        <w:t xml:space="preserve"> </w:t>
      </w:r>
      <w:r w:rsidR="004F0FB2" w:rsidRPr="008805F9">
        <w:rPr>
          <w:rFonts w:asciiTheme="majorHAnsi" w:hAnsiTheme="majorHAnsi" w:cstheme="majorHAnsi"/>
          <w:i/>
          <w:sz w:val="20"/>
        </w:rPr>
        <w:t>(</w:t>
      </w:r>
      <w:r w:rsidR="00C179A0" w:rsidRPr="008805F9">
        <w:rPr>
          <w:rFonts w:asciiTheme="majorHAnsi" w:hAnsiTheme="majorHAnsi" w:cstheme="majorHAnsi"/>
          <w:i/>
          <w:sz w:val="20"/>
        </w:rPr>
        <w:t>Thesis Evaluation</w:t>
      </w:r>
      <w:r w:rsidR="004F0FB2" w:rsidRPr="008805F9">
        <w:rPr>
          <w:rFonts w:asciiTheme="majorHAnsi" w:hAnsiTheme="majorHAnsi" w:cstheme="majorHAnsi"/>
          <w:i/>
          <w:sz w:val="20"/>
        </w:rPr>
        <w:t>)</w:t>
      </w: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73"/>
        <w:gridCol w:w="922"/>
        <w:gridCol w:w="1117"/>
        <w:gridCol w:w="587"/>
      </w:tblGrid>
      <w:tr w:rsidR="008F2F88" w:rsidRPr="007D2BFF" w14:paraId="3F104B7E" w14:textId="77777777" w:rsidTr="003A5036">
        <w:trPr>
          <w:trHeight w:val="491"/>
        </w:trPr>
        <w:tc>
          <w:tcPr>
            <w:tcW w:w="3761" w:type="pct"/>
            <w:shd w:val="clear" w:color="auto" w:fill="DEEAF6" w:themeFill="accent1" w:themeFillTint="33"/>
            <w:vAlign w:val="center"/>
          </w:tcPr>
          <w:p w14:paraId="3F104B78" w14:textId="77777777" w:rsidR="00351165" w:rsidRPr="007D2BFF" w:rsidRDefault="00351165" w:rsidP="00351165">
            <w:pPr>
              <w:jc w:val="left"/>
              <w:rPr>
                <w:rFonts w:asciiTheme="majorHAnsi" w:hAnsiTheme="majorHAnsi" w:cstheme="majorHAnsi"/>
                <w:b/>
              </w:rPr>
            </w:pPr>
            <w:r w:rsidRPr="007D2BFF">
              <w:rPr>
                <w:rFonts w:asciiTheme="majorHAnsi" w:hAnsiTheme="majorHAnsi" w:cstheme="majorHAnsi"/>
                <w:b/>
              </w:rPr>
              <w:t>Değerlendirme Esası</w:t>
            </w:r>
            <w:r w:rsidR="004F0FB2">
              <w:rPr>
                <w:rFonts w:asciiTheme="majorHAnsi" w:hAnsiTheme="majorHAnsi" w:cstheme="majorHAnsi"/>
                <w:b/>
              </w:rPr>
              <w:t xml:space="preserve"> </w:t>
            </w:r>
            <w:r w:rsidR="004F0FB2" w:rsidRPr="008805F9">
              <w:rPr>
                <w:rFonts w:asciiTheme="minorHAnsi" w:hAnsiTheme="minorHAnsi" w:cstheme="minorHAnsi"/>
                <w:i/>
                <w:sz w:val="20"/>
              </w:rPr>
              <w:t>(Criteria)</w:t>
            </w:r>
          </w:p>
        </w:tc>
        <w:tc>
          <w:tcPr>
            <w:tcW w:w="435" w:type="pct"/>
            <w:shd w:val="clear" w:color="auto" w:fill="DEEAF6" w:themeFill="accent1" w:themeFillTint="33"/>
            <w:vAlign w:val="center"/>
          </w:tcPr>
          <w:p w14:paraId="3F104B79" w14:textId="77777777" w:rsidR="00351165" w:rsidRPr="007D2BFF" w:rsidRDefault="008F2F88" w:rsidP="008F2F88">
            <w:pPr>
              <w:ind w:left="-122" w:firstLine="122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b/>
                <w:sz w:val="18"/>
                <w:szCs w:val="18"/>
              </w:rPr>
              <w:t>Hayır</w:t>
            </w:r>
            <w:r w:rsidR="004F0FB2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  <w:r w:rsidR="004F0FB2" w:rsidRPr="004F0FB2">
              <w:rPr>
                <w:rFonts w:asciiTheme="majorHAnsi" w:hAnsiTheme="majorHAnsi" w:cstheme="majorHAnsi"/>
                <w:i/>
                <w:sz w:val="18"/>
                <w:szCs w:val="18"/>
              </w:rPr>
              <w:t>(No)</w:t>
            </w:r>
          </w:p>
        </w:tc>
        <w:tc>
          <w:tcPr>
            <w:tcW w:w="527" w:type="pct"/>
            <w:shd w:val="clear" w:color="auto" w:fill="DEEAF6" w:themeFill="accent1" w:themeFillTint="33"/>
            <w:vAlign w:val="center"/>
          </w:tcPr>
          <w:p w14:paraId="3F104B7A" w14:textId="77777777" w:rsidR="00351165" w:rsidRDefault="008F2F88" w:rsidP="00351165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b/>
                <w:sz w:val="18"/>
                <w:szCs w:val="18"/>
              </w:rPr>
              <w:t>Kısmen</w:t>
            </w:r>
          </w:p>
          <w:p w14:paraId="3F104B7B" w14:textId="77777777" w:rsidR="004F0FB2" w:rsidRPr="007D2BFF" w:rsidRDefault="004F0FB2" w:rsidP="00351165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4F0FB2">
              <w:rPr>
                <w:rFonts w:asciiTheme="majorHAnsi" w:hAnsiTheme="majorHAnsi" w:cstheme="majorHAnsi"/>
                <w:i/>
                <w:sz w:val="18"/>
                <w:szCs w:val="18"/>
              </w:rPr>
              <w:t>(Partially</w: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>)</w:t>
            </w:r>
          </w:p>
        </w:tc>
        <w:tc>
          <w:tcPr>
            <w:tcW w:w="277" w:type="pct"/>
            <w:shd w:val="clear" w:color="auto" w:fill="DEEAF6" w:themeFill="accent1" w:themeFillTint="33"/>
            <w:vAlign w:val="center"/>
          </w:tcPr>
          <w:p w14:paraId="3F104B7C" w14:textId="77777777" w:rsidR="00351165" w:rsidRDefault="008F2F88" w:rsidP="00351165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b/>
                <w:sz w:val="18"/>
                <w:szCs w:val="18"/>
              </w:rPr>
              <w:t>Evet</w:t>
            </w:r>
          </w:p>
          <w:p w14:paraId="3F104B7D" w14:textId="77777777" w:rsidR="004F0FB2" w:rsidRPr="004F0FB2" w:rsidRDefault="004F0FB2" w:rsidP="00351165">
            <w:pPr>
              <w:jc w:val="center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4F0FB2">
              <w:rPr>
                <w:rFonts w:asciiTheme="majorHAnsi" w:hAnsiTheme="majorHAnsi" w:cstheme="majorHAnsi"/>
                <w:i/>
                <w:sz w:val="18"/>
                <w:szCs w:val="18"/>
              </w:rPr>
              <w:t>(Yes)</w:t>
            </w:r>
          </w:p>
        </w:tc>
      </w:tr>
      <w:tr w:rsidR="008F2F88" w:rsidRPr="007D2BFF" w14:paraId="3F104B84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7F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de başlığı anlaşılır ve konu ile uygun mu?</w:t>
            </w:r>
          </w:p>
          <w:p w14:paraId="3F104B80" w14:textId="77777777" w:rsidR="004F0FB2" w:rsidRPr="007D2BFF" w:rsidRDefault="004F0FB2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Is the title of the thesis understandable and appropriate with the subject?)</w:t>
            </w:r>
          </w:p>
        </w:tc>
        <w:tc>
          <w:tcPr>
            <w:tcW w:w="435" w:type="pct"/>
            <w:vAlign w:val="center"/>
          </w:tcPr>
          <w:p w14:paraId="3F104B81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82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83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8A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85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de kullanılan yöntem uygun mu?</w:t>
            </w:r>
          </w:p>
          <w:p w14:paraId="3F104B86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Is the method used in the thesis appropriate?)</w:t>
            </w:r>
          </w:p>
        </w:tc>
        <w:tc>
          <w:tcPr>
            <w:tcW w:w="435" w:type="pct"/>
            <w:vAlign w:val="center"/>
          </w:tcPr>
          <w:p w14:paraId="3F104B87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88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89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90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8B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 özgün mü?</w:t>
            </w:r>
          </w:p>
          <w:p w14:paraId="3F104B8C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Is the thesis original?)</w:t>
            </w:r>
          </w:p>
        </w:tc>
        <w:tc>
          <w:tcPr>
            <w:tcW w:w="435" w:type="pct"/>
            <w:vAlign w:val="center"/>
          </w:tcPr>
          <w:p w14:paraId="3F104B8D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8E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8F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96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91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deki literatür incelemesi yeterli mi?</w:t>
            </w:r>
          </w:p>
          <w:p w14:paraId="3F104B92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Is the literature review sufficient in the thesis?)</w:t>
            </w:r>
          </w:p>
        </w:tc>
        <w:tc>
          <w:tcPr>
            <w:tcW w:w="435" w:type="pct"/>
            <w:vAlign w:val="center"/>
          </w:tcPr>
          <w:p w14:paraId="3F104B93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94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95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9C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97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in bilime katkısı hakkındaki görüşünüz nedir?</w:t>
            </w:r>
          </w:p>
          <w:p w14:paraId="3F104B98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What is your opinion on the contribution of the thesis to science?)</w:t>
            </w:r>
          </w:p>
        </w:tc>
        <w:tc>
          <w:tcPr>
            <w:tcW w:w="435" w:type="pct"/>
            <w:vAlign w:val="center"/>
          </w:tcPr>
          <w:p w14:paraId="3F104B99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9A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9B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A2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9D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de kullanılan yöntemlerin güncelliği nasıldır?</w:t>
            </w:r>
          </w:p>
          <w:p w14:paraId="3F104B9E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Are the methods used in the thesis up to date?)</w:t>
            </w:r>
          </w:p>
        </w:tc>
        <w:tc>
          <w:tcPr>
            <w:tcW w:w="435" w:type="pct"/>
            <w:vAlign w:val="center"/>
          </w:tcPr>
          <w:p w14:paraId="3F104B9F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A0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A1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A8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A3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Şekiller ve tablolar tezdeki bulguları yansıtıyor mu?</w:t>
            </w:r>
          </w:p>
          <w:p w14:paraId="3F104BA4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Do the figures and tables reflect the findings in the thesis?)</w:t>
            </w:r>
          </w:p>
        </w:tc>
        <w:tc>
          <w:tcPr>
            <w:tcW w:w="435" w:type="pct"/>
            <w:vAlign w:val="center"/>
          </w:tcPr>
          <w:p w14:paraId="3F104BA5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A6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A7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AE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A9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de elde edilen bulgular yeterince tartışılmış mı?</w:t>
            </w:r>
          </w:p>
          <w:p w14:paraId="3F104BAA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Are the findings obtained in the thesis adequately discussed?)</w:t>
            </w:r>
          </w:p>
        </w:tc>
        <w:tc>
          <w:tcPr>
            <w:tcW w:w="435" w:type="pct"/>
            <w:vAlign w:val="center"/>
          </w:tcPr>
          <w:p w14:paraId="3F104BAB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AC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AD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  <w:lang w:val="en-GB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B4" w14:textId="77777777" w:rsidTr="003A5036">
        <w:trPr>
          <w:trHeight w:val="491"/>
        </w:trPr>
        <w:tc>
          <w:tcPr>
            <w:tcW w:w="3761" w:type="pct"/>
            <w:vAlign w:val="center"/>
          </w:tcPr>
          <w:p w14:paraId="3F104BAF" w14:textId="77777777" w:rsidR="00351165" w:rsidRDefault="00351165" w:rsidP="00351165">
            <w:pPr>
              <w:jc w:val="left"/>
              <w:rPr>
                <w:rFonts w:asciiTheme="majorHAnsi" w:hAnsiTheme="majorHAnsi" w:cstheme="majorHAnsi"/>
              </w:rPr>
            </w:pPr>
            <w:r w:rsidRPr="007D2BFF">
              <w:rPr>
                <w:rFonts w:asciiTheme="majorHAnsi" w:hAnsiTheme="majorHAnsi" w:cstheme="majorHAnsi"/>
              </w:rPr>
              <w:t>Tezdeki bulgular, sonuçlar bölümünde iyi özetlenmiş mi?</w:t>
            </w:r>
          </w:p>
          <w:p w14:paraId="3F104BB0" w14:textId="77777777" w:rsidR="00C179A0" w:rsidRPr="007D2BFF" w:rsidRDefault="00C179A0" w:rsidP="008805F9">
            <w:pPr>
              <w:rPr>
                <w:rFonts w:asciiTheme="majorHAnsi" w:hAnsiTheme="majorHAnsi" w:cstheme="majorHAnsi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(Are the findings in the thesis well summarized in the conclusions?)</w:t>
            </w:r>
          </w:p>
        </w:tc>
        <w:tc>
          <w:tcPr>
            <w:tcW w:w="435" w:type="pct"/>
            <w:vAlign w:val="center"/>
          </w:tcPr>
          <w:p w14:paraId="3F104BB1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F104BB2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77" w:type="pct"/>
            <w:vAlign w:val="center"/>
          </w:tcPr>
          <w:p w14:paraId="3F104BB3" w14:textId="77777777" w:rsidR="00351165" w:rsidRPr="007D2BFF" w:rsidRDefault="00351165" w:rsidP="00351165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begin">
                <w:ffData>
                  <w:name w:val="Controllo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D2BFF">
              <w:rPr>
                <w:rFonts w:asciiTheme="majorHAnsi" w:hAnsiTheme="majorHAnsi" w:cstheme="majorHAnsi"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</w:r>
            <w:r w:rsidR="00170F88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separate"/>
            </w:r>
            <w:r w:rsidRPr="007D2BFF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8F2F88" w:rsidRPr="007D2BFF" w14:paraId="3F104BB6" w14:textId="77777777" w:rsidTr="003A5036">
        <w:trPr>
          <w:trHeight w:val="526"/>
        </w:trPr>
        <w:tc>
          <w:tcPr>
            <w:tcW w:w="5000" w:type="pct"/>
            <w:gridSpan w:val="4"/>
            <w:shd w:val="clear" w:color="auto" w:fill="DEEAF6" w:themeFill="accent1" w:themeFillTint="33"/>
            <w:vAlign w:val="center"/>
          </w:tcPr>
          <w:p w14:paraId="3F104BB5" w14:textId="77777777" w:rsidR="008F2F88" w:rsidRPr="007D2BFF" w:rsidRDefault="008F2F88" w:rsidP="008F2F88">
            <w:pPr>
              <w:jc w:val="left"/>
              <w:rPr>
                <w:rFonts w:asciiTheme="majorHAnsi" w:hAnsiTheme="majorHAnsi" w:cstheme="majorHAnsi"/>
                <w:b/>
              </w:rPr>
            </w:pPr>
            <w:r w:rsidRPr="007D2BFF">
              <w:rPr>
                <w:rFonts w:asciiTheme="majorHAnsi" w:hAnsiTheme="majorHAnsi" w:cstheme="majorHAnsi"/>
                <w:b/>
              </w:rPr>
              <w:t>Diğer Gözlem ve Değerlendirmeleriniz</w:t>
            </w:r>
            <w:r w:rsidR="00C179A0">
              <w:rPr>
                <w:rFonts w:asciiTheme="majorHAnsi" w:hAnsiTheme="majorHAnsi" w:cstheme="majorHAnsi"/>
                <w:b/>
              </w:rPr>
              <w:t xml:space="preserve"> </w:t>
            </w:r>
            <w:r w:rsidR="00C179A0" w:rsidRPr="008805F9">
              <w:rPr>
                <w:rFonts w:asciiTheme="majorHAnsi" w:hAnsiTheme="majorHAnsi" w:cstheme="majorHAnsi"/>
                <w:i/>
                <w:sz w:val="20"/>
              </w:rPr>
              <w:t>(Other Observations and Evaluations)</w:t>
            </w:r>
          </w:p>
        </w:tc>
      </w:tr>
      <w:tr w:rsidR="008F2F88" w:rsidRPr="007D2BFF" w14:paraId="3F104BB8" w14:textId="77777777" w:rsidTr="003A5036">
        <w:trPr>
          <w:trHeight w:val="2369"/>
        </w:trPr>
        <w:tc>
          <w:tcPr>
            <w:tcW w:w="5000" w:type="pct"/>
            <w:gridSpan w:val="4"/>
            <w:vAlign w:val="center"/>
          </w:tcPr>
          <w:p w14:paraId="3F104BB7" w14:textId="77777777" w:rsidR="008F2F88" w:rsidRPr="007D2BFF" w:rsidRDefault="008F2F88" w:rsidP="00B06D85">
            <w:pPr>
              <w:jc w:val="left"/>
              <w:rPr>
                <w:rFonts w:asciiTheme="majorHAnsi" w:hAnsiTheme="majorHAnsi" w:cstheme="majorHAnsi"/>
              </w:rPr>
            </w:pPr>
          </w:p>
        </w:tc>
      </w:tr>
    </w:tbl>
    <w:p w14:paraId="3F104BBA" w14:textId="77777777" w:rsidR="00C42B22" w:rsidRPr="008F2F88" w:rsidRDefault="00DF1893" w:rsidP="00E5022B">
      <w:pPr>
        <w:jc w:val="center"/>
        <w:rPr>
          <w:rFonts w:asciiTheme="majorHAnsi" w:hAnsiTheme="majorHAnsi" w:cstheme="majorHAnsi"/>
          <w:b/>
        </w:rPr>
      </w:pPr>
      <w:r w:rsidRPr="008F2F88">
        <w:rPr>
          <w:rFonts w:asciiTheme="majorHAnsi" w:hAnsiTheme="majorHAnsi" w:cstheme="majorHAnsi"/>
          <w:b/>
        </w:rPr>
        <w:t xml:space="preserve">Yayın </w:t>
      </w:r>
      <w:r w:rsidR="00351165" w:rsidRPr="008F2F88">
        <w:rPr>
          <w:rFonts w:asciiTheme="majorHAnsi" w:hAnsiTheme="majorHAnsi" w:cstheme="majorHAnsi"/>
          <w:b/>
        </w:rPr>
        <w:t>Değerlendirmesi</w:t>
      </w:r>
      <w:r w:rsidR="00C179A0">
        <w:rPr>
          <w:rFonts w:asciiTheme="majorHAnsi" w:hAnsiTheme="majorHAnsi" w:cstheme="majorHAnsi"/>
          <w:b/>
        </w:rPr>
        <w:t xml:space="preserve"> </w:t>
      </w:r>
      <w:r w:rsidR="00C179A0" w:rsidRPr="008805F9">
        <w:rPr>
          <w:rFonts w:asciiTheme="minorHAnsi" w:hAnsiTheme="minorHAnsi" w:cstheme="minorHAnsi"/>
          <w:b/>
          <w:i/>
          <w:sz w:val="20"/>
          <w:szCs w:val="24"/>
        </w:rPr>
        <w:t>(</w:t>
      </w:r>
      <w:r w:rsidR="00C179A0" w:rsidRPr="008805F9">
        <w:rPr>
          <w:rFonts w:asciiTheme="minorHAnsi" w:hAnsiTheme="minorHAnsi" w:cstheme="minorHAnsi"/>
          <w:i/>
          <w:sz w:val="20"/>
          <w:szCs w:val="24"/>
        </w:rPr>
        <w:t>Publication Evaluation</w:t>
      </w:r>
      <w:r w:rsidR="00C179A0" w:rsidRPr="008805F9">
        <w:rPr>
          <w:rFonts w:asciiTheme="minorHAnsi" w:hAnsiTheme="minorHAnsi" w:cstheme="minorHAnsi"/>
          <w:b/>
          <w:i/>
          <w:sz w:val="20"/>
          <w:szCs w:val="24"/>
        </w:rPr>
        <w:t>)</w:t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799"/>
        <w:gridCol w:w="1195"/>
        <w:gridCol w:w="436"/>
        <w:gridCol w:w="2213"/>
        <w:gridCol w:w="3905"/>
        <w:gridCol w:w="985"/>
        <w:gridCol w:w="1149"/>
      </w:tblGrid>
      <w:tr w:rsidR="003A5036" w:rsidRPr="00DF2F99" w14:paraId="3F104BC9" w14:textId="77777777" w:rsidTr="00843974">
        <w:trPr>
          <w:cantSplit/>
          <w:trHeight w:val="779"/>
        </w:trPr>
        <w:tc>
          <w:tcPr>
            <w:tcW w:w="374" w:type="pct"/>
            <w:shd w:val="clear" w:color="auto" w:fill="DEEAF6" w:themeFill="accent1" w:themeFillTint="33"/>
            <w:vAlign w:val="center"/>
          </w:tcPr>
          <w:p w14:paraId="3F104BBB" w14:textId="77777777" w:rsidR="00FC71FF" w:rsidRPr="003A5036" w:rsidRDefault="00FC71FF" w:rsidP="001176AF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Program Türü</w:t>
            </w:r>
          </w:p>
          <w:p w14:paraId="3F104BBC" w14:textId="77777777" w:rsidR="00C179A0" w:rsidRPr="003A5036" w:rsidRDefault="00C179A0" w:rsidP="001176AF">
            <w:pPr>
              <w:jc w:val="lef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Program Type</w:t>
            </w:r>
          </w:p>
        </w:tc>
        <w:tc>
          <w:tcPr>
            <w:tcW w:w="763" w:type="pct"/>
            <w:gridSpan w:val="2"/>
            <w:shd w:val="clear" w:color="auto" w:fill="DEEAF6" w:themeFill="accent1" w:themeFillTint="33"/>
            <w:vAlign w:val="center"/>
          </w:tcPr>
          <w:p w14:paraId="3F104BBD" w14:textId="77777777" w:rsidR="00FC71FF" w:rsidRPr="003A5036" w:rsidRDefault="00FC71FF" w:rsidP="001176AF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Yayın Türü</w:t>
            </w:r>
          </w:p>
          <w:p w14:paraId="3F104BBE" w14:textId="77777777" w:rsidR="00C179A0" w:rsidRPr="003A5036" w:rsidRDefault="00C179A0" w:rsidP="001176AF">
            <w:pPr>
              <w:jc w:val="lef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Type of Publication</w:t>
            </w:r>
          </w:p>
        </w:tc>
        <w:tc>
          <w:tcPr>
            <w:tcW w:w="1036" w:type="pct"/>
            <w:shd w:val="clear" w:color="auto" w:fill="DEEAF6" w:themeFill="accent1" w:themeFillTint="33"/>
            <w:vAlign w:val="center"/>
          </w:tcPr>
          <w:p w14:paraId="3F104BBF" w14:textId="77777777" w:rsidR="00FC71FF" w:rsidRPr="003A5036" w:rsidRDefault="00FC71FF" w:rsidP="001176AF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Yazarlar</w:t>
            </w:r>
          </w:p>
          <w:p w14:paraId="3F104BC0" w14:textId="77777777" w:rsidR="00C179A0" w:rsidRPr="003A5036" w:rsidRDefault="00C179A0" w:rsidP="001176AF">
            <w:pPr>
              <w:jc w:val="lef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Authors</w:t>
            </w:r>
          </w:p>
        </w:tc>
        <w:tc>
          <w:tcPr>
            <w:tcW w:w="1828" w:type="pct"/>
            <w:shd w:val="clear" w:color="auto" w:fill="DEEAF6" w:themeFill="accent1" w:themeFillTint="33"/>
            <w:vAlign w:val="center"/>
          </w:tcPr>
          <w:p w14:paraId="3F104BC1" w14:textId="77777777" w:rsidR="00FC71FF" w:rsidRPr="003A5036" w:rsidRDefault="00FC71FF" w:rsidP="001176AF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Yayın Detay Bilgisi </w:t>
            </w:r>
          </w:p>
          <w:p w14:paraId="3F104BC2" w14:textId="77777777" w:rsidR="00FC71FF" w:rsidRPr="003A5036" w:rsidRDefault="00FC71FF" w:rsidP="001176AF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(Çalışma Başlığı, Dergi, Kongre, Yıl, Sayı, Sayfa vb. gibi)</w:t>
            </w:r>
          </w:p>
          <w:p w14:paraId="3F104BC3" w14:textId="77777777" w:rsidR="00C179A0" w:rsidRPr="003A5036" w:rsidRDefault="00C179A0" w:rsidP="00C179A0">
            <w:pPr>
              <w:jc w:val="lef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Publication Details</w:t>
            </w:r>
          </w:p>
          <w:p w14:paraId="3F104BC4" w14:textId="77777777" w:rsidR="00C179A0" w:rsidRPr="003A5036" w:rsidRDefault="00C179A0" w:rsidP="00C179A0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(Title, Journal, Congress, Year, Issue, Page, etc.)</w:t>
            </w:r>
          </w:p>
        </w:tc>
        <w:tc>
          <w:tcPr>
            <w:tcW w:w="461" w:type="pct"/>
            <w:shd w:val="clear" w:color="auto" w:fill="DEEAF6" w:themeFill="accent1" w:themeFillTint="33"/>
            <w:vAlign w:val="center"/>
          </w:tcPr>
          <w:p w14:paraId="3F104BC5" w14:textId="77777777" w:rsidR="00FC71FF" w:rsidRPr="003A5036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Tezden Üretilmiştir</w:t>
            </w:r>
          </w:p>
          <w:p w14:paraId="3F104BC6" w14:textId="77777777" w:rsidR="00C179A0" w:rsidRPr="003A5036" w:rsidRDefault="00C179A0" w:rsidP="00FC71FF">
            <w:pPr>
              <w:jc w:val="lef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Produced from the Thesis</w:t>
            </w:r>
          </w:p>
        </w:tc>
        <w:tc>
          <w:tcPr>
            <w:tcW w:w="538" w:type="pct"/>
            <w:shd w:val="clear" w:color="auto" w:fill="DEEAF6" w:themeFill="accent1" w:themeFillTint="33"/>
            <w:vAlign w:val="center"/>
          </w:tcPr>
          <w:p w14:paraId="3F104BC7" w14:textId="77777777" w:rsidR="00FC71FF" w:rsidRPr="003A5036" w:rsidRDefault="00FC71FF" w:rsidP="00DB6F93">
            <w:pPr>
              <w:jc w:val="left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Tezden Üretil</w:t>
            </w:r>
            <w:r w:rsidRPr="003A5036">
              <w:rPr>
                <w:rFonts w:asciiTheme="majorHAnsi" w:hAnsiTheme="majorHAnsi" w:cstheme="majorHAnsi"/>
                <w:b/>
                <w:sz w:val="16"/>
                <w:szCs w:val="16"/>
                <w:u w:val="single"/>
              </w:rPr>
              <w:t>me</w:t>
            </w:r>
            <w:r w:rsidRPr="003A5036">
              <w:rPr>
                <w:rFonts w:asciiTheme="majorHAnsi" w:hAnsiTheme="majorHAnsi" w:cstheme="majorHAnsi"/>
                <w:b/>
                <w:sz w:val="16"/>
                <w:szCs w:val="16"/>
              </w:rPr>
              <w:t>miştir</w:t>
            </w:r>
          </w:p>
          <w:p w14:paraId="3F104BC8" w14:textId="77777777" w:rsidR="00C179A0" w:rsidRPr="003A5036" w:rsidRDefault="00C179A0" w:rsidP="00DB6F93">
            <w:pPr>
              <w:jc w:val="lef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3A5036">
              <w:rPr>
                <w:rFonts w:asciiTheme="majorHAnsi" w:hAnsiTheme="majorHAnsi" w:cstheme="majorHAnsi"/>
                <w:i/>
                <w:sz w:val="16"/>
                <w:szCs w:val="16"/>
              </w:rPr>
              <w:t>NOT Produced from the Thesis</w:t>
            </w:r>
          </w:p>
        </w:tc>
      </w:tr>
      <w:tr w:rsidR="003A5036" w:rsidRPr="00DF2F99" w14:paraId="3F104BD3" w14:textId="77777777" w:rsidTr="000D72E3">
        <w:trPr>
          <w:trHeight w:val="907"/>
        </w:trPr>
        <w:tc>
          <w:tcPr>
            <w:tcW w:w="374" w:type="pct"/>
            <w:vMerge w:val="restart"/>
            <w:shd w:val="clear" w:color="auto" w:fill="DEEAF6" w:themeFill="accent1" w:themeFillTint="33"/>
            <w:vAlign w:val="center"/>
          </w:tcPr>
          <w:p w14:paraId="3F104BCA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t>Yüksek Lisans</w:t>
            </w:r>
          </w:p>
          <w:p w14:paraId="3F104BCB" w14:textId="77777777" w:rsidR="000D2D6F" w:rsidRPr="000D2D6F" w:rsidRDefault="000D2D6F" w:rsidP="00FC71FF">
            <w:pPr>
              <w:jc w:val="left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D2D6F">
              <w:rPr>
                <w:rFonts w:asciiTheme="majorHAnsi" w:hAnsiTheme="majorHAnsi" w:cstheme="majorHAnsi"/>
                <w:i/>
                <w:sz w:val="18"/>
                <w:szCs w:val="18"/>
              </w:rPr>
              <w:t>Master</w:t>
            </w:r>
          </w:p>
        </w:tc>
        <w:tc>
          <w:tcPr>
            <w:tcW w:w="559" w:type="pct"/>
            <w:vAlign w:val="center"/>
          </w:tcPr>
          <w:p w14:paraId="3F104BCC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DB6F93">
              <w:rPr>
                <w:rFonts w:asciiTheme="majorHAnsi" w:hAnsiTheme="majorHAnsi" w:cstheme="majorHAnsi"/>
                <w:sz w:val="18"/>
                <w:szCs w:val="18"/>
              </w:rPr>
              <w:t>Bildiri Sunumu</w:t>
            </w:r>
          </w:p>
          <w:p w14:paraId="3F104BCD" w14:textId="77777777" w:rsidR="00C179A0" w:rsidRPr="00DB6F93" w:rsidRDefault="00C179A0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(Paper P</w:t>
            </w:r>
            <w:r w:rsidRPr="00C179A0">
              <w:rPr>
                <w:rFonts w:asciiTheme="majorHAnsi" w:hAnsiTheme="majorHAnsi" w:cstheme="majorHAnsi"/>
                <w:sz w:val="18"/>
                <w:szCs w:val="18"/>
              </w:rPr>
              <w:t>resentation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)</w:t>
            </w:r>
          </w:p>
        </w:tc>
        <w:tc>
          <w:tcPr>
            <w:tcW w:w="204" w:type="pct"/>
            <w:vAlign w:val="center"/>
          </w:tcPr>
          <w:p w14:paraId="3F104BCE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36" w:type="pct"/>
            <w:vAlign w:val="center"/>
          </w:tcPr>
          <w:p w14:paraId="3F104BCF" w14:textId="2BE209E4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828" w:type="pct"/>
            <w:vAlign w:val="center"/>
          </w:tcPr>
          <w:p w14:paraId="3F104BD0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461" w:type="pct"/>
            <w:vAlign w:val="center"/>
          </w:tcPr>
          <w:p w14:paraId="3F104BD1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38" w:type="pct"/>
            <w:vAlign w:val="center"/>
          </w:tcPr>
          <w:p w14:paraId="3F104BD2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</w:tr>
      <w:tr w:rsidR="003A5036" w:rsidRPr="00DF2F99" w14:paraId="3F104BDC" w14:textId="77777777" w:rsidTr="000D72E3">
        <w:trPr>
          <w:trHeight w:val="907"/>
        </w:trPr>
        <w:tc>
          <w:tcPr>
            <w:tcW w:w="374" w:type="pct"/>
            <w:vMerge/>
            <w:shd w:val="clear" w:color="auto" w:fill="DEEAF6" w:themeFill="accent1" w:themeFillTint="33"/>
            <w:vAlign w:val="center"/>
          </w:tcPr>
          <w:p w14:paraId="3F104BD4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559" w:type="pct"/>
            <w:vAlign w:val="center"/>
          </w:tcPr>
          <w:p w14:paraId="3F104BD5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DB6F93">
              <w:rPr>
                <w:rFonts w:asciiTheme="majorHAnsi" w:hAnsiTheme="majorHAnsi" w:cstheme="majorHAnsi"/>
                <w:sz w:val="18"/>
                <w:szCs w:val="18"/>
              </w:rPr>
              <w:t>Dergi Makalesi</w:t>
            </w:r>
          </w:p>
          <w:p w14:paraId="3F104BD6" w14:textId="77777777" w:rsidR="00C179A0" w:rsidRPr="00DB6F93" w:rsidRDefault="00C179A0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(Journal Article)</w:t>
            </w:r>
          </w:p>
        </w:tc>
        <w:tc>
          <w:tcPr>
            <w:tcW w:w="204" w:type="pct"/>
            <w:vAlign w:val="center"/>
          </w:tcPr>
          <w:p w14:paraId="3F104BD7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36" w:type="pct"/>
            <w:vAlign w:val="center"/>
          </w:tcPr>
          <w:p w14:paraId="3F104BD8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828" w:type="pct"/>
            <w:vAlign w:val="center"/>
          </w:tcPr>
          <w:p w14:paraId="3F104BD9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461" w:type="pct"/>
            <w:vAlign w:val="center"/>
          </w:tcPr>
          <w:p w14:paraId="3F104BDA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38" w:type="pct"/>
            <w:vAlign w:val="center"/>
          </w:tcPr>
          <w:p w14:paraId="3F104BDB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</w:tr>
      <w:tr w:rsidR="003A5036" w:rsidRPr="00DF2F99" w14:paraId="3F104BE5" w14:textId="77777777" w:rsidTr="000D72E3">
        <w:trPr>
          <w:trHeight w:val="907"/>
        </w:trPr>
        <w:tc>
          <w:tcPr>
            <w:tcW w:w="374" w:type="pct"/>
            <w:vMerge/>
            <w:shd w:val="clear" w:color="auto" w:fill="DEEAF6" w:themeFill="accent1" w:themeFillTint="33"/>
            <w:vAlign w:val="center"/>
          </w:tcPr>
          <w:p w14:paraId="3F104BDD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559" w:type="pct"/>
            <w:vAlign w:val="center"/>
          </w:tcPr>
          <w:p w14:paraId="3F104BDE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DB6F93">
              <w:rPr>
                <w:rFonts w:asciiTheme="majorHAnsi" w:hAnsiTheme="majorHAnsi" w:cstheme="majorHAnsi"/>
                <w:sz w:val="18"/>
                <w:szCs w:val="18"/>
              </w:rPr>
              <w:t>Proje</w:t>
            </w:r>
          </w:p>
          <w:p w14:paraId="3F104BDF" w14:textId="77777777" w:rsidR="00C179A0" w:rsidRPr="00DB6F93" w:rsidRDefault="00C179A0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(Project)</w:t>
            </w:r>
          </w:p>
        </w:tc>
        <w:tc>
          <w:tcPr>
            <w:tcW w:w="204" w:type="pct"/>
            <w:vAlign w:val="center"/>
          </w:tcPr>
          <w:p w14:paraId="3F104BE0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36" w:type="pct"/>
            <w:vAlign w:val="center"/>
          </w:tcPr>
          <w:p w14:paraId="3F104BE1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828" w:type="pct"/>
            <w:vAlign w:val="center"/>
          </w:tcPr>
          <w:p w14:paraId="3F104BE2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461" w:type="pct"/>
            <w:vAlign w:val="center"/>
          </w:tcPr>
          <w:p w14:paraId="3F104BE3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38" w:type="pct"/>
            <w:vAlign w:val="center"/>
          </w:tcPr>
          <w:p w14:paraId="3F104BE4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</w:tr>
      <w:tr w:rsidR="003A5036" w:rsidRPr="00DF2F99" w14:paraId="3F104BEE" w14:textId="77777777" w:rsidTr="000D72E3">
        <w:trPr>
          <w:trHeight w:val="907"/>
        </w:trPr>
        <w:tc>
          <w:tcPr>
            <w:tcW w:w="374" w:type="pct"/>
            <w:vMerge/>
            <w:shd w:val="clear" w:color="auto" w:fill="DEEAF6" w:themeFill="accent1" w:themeFillTint="33"/>
            <w:vAlign w:val="center"/>
          </w:tcPr>
          <w:p w14:paraId="3F104BE6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559" w:type="pct"/>
            <w:vAlign w:val="center"/>
          </w:tcPr>
          <w:p w14:paraId="3F104BE7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DB6F93">
              <w:rPr>
                <w:rFonts w:asciiTheme="majorHAnsi" w:hAnsiTheme="majorHAnsi" w:cstheme="majorHAnsi"/>
                <w:sz w:val="18"/>
                <w:szCs w:val="18"/>
              </w:rPr>
              <w:t>Patent vd.</w:t>
            </w:r>
          </w:p>
          <w:p w14:paraId="3F104BE8" w14:textId="77777777" w:rsidR="00C179A0" w:rsidRPr="00DB6F93" w:rsidRDefault="000D2D6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(Patent etc.)</w:t>
            </w:r>
          </w:p>
        </w:tc>
        <w:tc>
          <w:tcPr>
            <w:tcW w:w="204" w:type="pct"/>
            <w:vAlign w:val="center"/>
          </w:tcPr>
          <w:p w14:paraId="3F104BE9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36" w:type="pct"/>
            <w:vAlign w:val="center"/>
          </w:tcPr>
          <w:p w14:paraId="3F104BEA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828" w:type="pct"/>
            <w:vAlign w:val="center"/>
          </w:tcPr>
          <w:p w14:paraId="3F104BEB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461" w:type="pct"/>
            <w:vAlign w:val="center"/>
          </w:tcPr>
          <w:p w14:paraId="3F104BEC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38" w:type="pct"/>
            <w:vAlign w:val="center"/>
          </w:tcPr>
          <w:p w14:paraId="3F104BED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</w:tr>
      <w:tr w:rsidR="003A5036" w:rsidRPr="00DF2F99" w14:paraId="3F104BF8" w14:textId="77777777" w:rsidTr="000D72E3">
        <w:trPr>
          <w:trHeight w:val="907"/>
        </w:trPr>
        <w:tc>
          <w:tcPr>
            <w:tcW w:w="374" w:type="pct"/>
            <w:vMerge w:val="restart"/>
            <w:shd w:val="clear" w:color="auto" w:fill="DEEAF6" w:themeFill="accent1" w:themeFillTint="33"/>
            <w:vAlign w:val="center"/>
          </w:tcPr>
          <w:p w14:paraId="3F104BEF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t>Doktora</w:t>
            </w:r>
          </w:p>
          <w:p w14:paraId="3F104BF0" w14:textId="77777777" w:rsidR="000D2D6F" w:rsidRPr="000D2D6F" w:rsidRDefault="000D2D6F" w:rsidP="00FC71FF">
            <w:pPr>
              <w:jc w:val="left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0D2D6F">
              <w:rPr>
                <w:rFonts w:asciiTheme="majorHAnsi" w:hAnsiTheme="majorHAnsi" w:cstheme="majorHAnsi"/>
                <w:i/>
                <w:sz w:val="18"/>
                <w:szCs w:val="18"/>
              </w:rPr>
              <w:t>PhD</w:t>
            </w:r>
          </w:p>
        </w:tc>
        <w:tc>
          <w:tcPr>
            <w:tcW w:w="559" w:type="pct"/>
            <w:vAlign w:val="center"/>
          </w:tcPr>
          <w:p w14:paraId="3F104BF1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DB6F93">
              <w:rPr>
                <w:rFonts w:asciiTheme="majorHAnsi" w:hAnsiTheme="majorHAnsi" w:cstheme="majorHAnsi"/>
                <w:sz w:val="18"/>
                <w:szCs w:val="18"/>
              </w:rPr>
              <w:t>Bildiri Sunumu</w:t>
            </w:r>
          </w:p>
          <w:p w14:paraId="3F104BF2" w14:textId="77777777" w:rsidR="000D2D6F" w:rsidRPr="00DB6F93" w:rsidRDefault="000D2D6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(Paper P</w:t>
            </w:r>
            <w:r w:rsidRPr="00C179A0">
              <w:rPr>
                <w:rFonts w:asciiTheme="majorHAnsi" w:hAnsiTheme="majorHAnsi" w:cstheme="majorHAnsi"/>
                <w:sz w:val="18"/>
                <w:szCs w:val="18"/>
              </w:rPr>
              <w:t>resentation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)</w:t>
            </w:r>
          </w:p>
        </w:tc>
        <w:tc>
          <w:tcPr>
            <w:tcW w:w="204" w:type="pct"/>
            <w:vAlign w:val="center"/>
          </w:tcPr>
          <w:p w14:paraId="3F104BF3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36" w:type="pct"/>
            <w:vAlign w:val="center"/>
          </w:tcPr>
          <w:p w14:paraId="3F104BF4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828" w:type="pct"/>
            <w:vAlign w:val="center"/>
          </w:tcPr>
          <w:p w14:paraId="3F104BF5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461" w:type="pct"/>
            <w:vAlign w:val="center"/>
          </w:tcPr>
          <w:p w14:paraId="3F104BF6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38" w:type="pct"/>
            <w:vAlign w:val="center"/>
          </w:tcPr>
          <w:p w14:paraId="3F104BF7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</w:tr>
      <w:tr w:rsidR="003A5036" w:rsidRPr="00DF2F99" w14:paraId="3F104C01" w14:textId="77777777" w:rsidTr="000D72E3">
        <w:trPr>
          <w:trHeight w:val="907"/>
        </w:trPr>
        <w:tc>
          <w:tcPr>
            <w:tcW w:w="374" w:type="pct"/>
            <w:vMerge/>
            <w:shd w:val="clear" w:color="auto" w:fill="DEEAF6" w:themeFill="accent1" w:themeFillTint="33"/>
            <w:vAlign w:val="center"/>
          </w:tcPr>
          <w:p w14:paraId="3F104BF9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559" w:type="pct"/>
            <w:vAlign w:val="center"/>
          </w:tcPr>
          <w:p w14:paraId="3F104BFA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 w:rsidRPr="00DB6F93">
              <w:rPr>
                <w:rFonts w:asciiTheme="majorHAnsi" w:hAnsiTheme="majorHAnsi" w:cstheme="majorHAnsi"/>
                <w:sz w:val="18"/>
                <w:szCs w:val="18"/>
              </w:rPr>
              <w:t>Dergi Makalesi</w:t>
            </w:r>
          </w:p>
          <w:p w14:paraId="3F104BFB" w14:textId="77777777" w:rsidR="000D2D6F" w:rsidRPr="00DB6F93" w:rsidRDefault="000D2D6F" w:rsidP="00FC71FF">
            <w:pPr>
              <w:jc w:val="lef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(Journal Article)</w:t>
            </w:r>
          </w:p>
        </w:tc>
        <w:tc>
          <w:tcPr>
            <w:tcW w:w="204" w:type="pct"/>
            <w:vAlign w:val="center"/>
          </w:tcPr>
          <w:p w14:paraId="3F104BFC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036" w:type="pct"/>
            <w:vAlign w:val="center"/>
          </w:tcPr>
          <w:p w14:paraId="3F104BFD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828" w:type="pct"/>
            <w:vAlign w:val="center"/>
          </w:tcPr>
          <w:p w14:paraId="3F104BFE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461" w:type="pct"/>
            <w:vAlign w:val="center"/>
          </w:tcPr>
          <w:p w14:paraId="3F104BFF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  <w:tc>
          <w:tcPr>
            <w:tcW w:w="538" w:type="pct"/>
            <w:vAlign w:val="center"/>
          </w:tcPr>
          <w:p w14:paraId="3F104C00" w14:textId="77777777" w:rsidR="00FC71FF" w:rsidRPr="00FC71FF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170F88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FC71FF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</w:p>
        </w:tc>
      </w:tr>
    </w:tbl>
    <w:p w14:paraId="3F104C02" w14:textId="124E59F8" w:rsidR="00C42B22" w:rsidRDefault="00C42B22" w:rsidP="00E5022B">
      <w:pPr>
        <w:jc w:val="center"/>
        <w:rPr>
          <w:rFonts w:asciiTheme="majorHAnsi" w:hAnsiTheme="majorHAnsi" w:cstheme="majorHAnsi"/>
          <w:b/>
          <w:sz w:val="16"/>
        </w:rPr>
      </w:pPr>
    </w:p>
    <w:p w14:paraId="62DE2FA5" w14:textId="77777777" w:rsidR="00843974" w:rsidRDefault="00843974" w:rsidP="00E5022B">
      <w:pPr>
        <w:jc w:val="center"/>
        <w:rPr>
          <w:rFonts w:asciiTheme="majorHAnsi" w:hAnsiTheme="majorHAnsi" w:cstheme="majorHAnsi"/>
          <w:b/>
          <w:sz w:val="16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519"/>
        <w:gridCol w:w="2410"/>
        <w:gridCol w:w="2551"/>
        <w:gridCol w:w="3202"/>
      </w:tblGrid>
      <w:tr w:rsidR="005A6B82" w:rsidRPr="00724FAE" w14:paraId="3F104C05" w14:textId="77777777" w:rsidTr="003A5036">
        <w:trPr>
          <w:trHeight w:val="567"/>
        </w:trPr>
        <w:tc>
          <w:tcPr>
            <w:tcW w:w="5000" w:type="pct"/>
            <w:gridSpan w:val="4"/>
            <w:shd w:val="clear" w:color="auto" w:fill="DEEAF6" w:themeFill="accent1" w:themeFillTint="33"/>
            <w:vAlign w:val="center"/>
          </w:tcPr>
          <w:p w14:paraId="3F104C03" w14:textId="77777777" w:rsidR="005A6B82" w:rsidRPr="00724FAE" w:rsidRDefault="005A79DD" w:rsidP="005A6B82">
            <w:pPr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 w:rsidRPr="00724FAE">
              <w:rPr>
                <w:rFonts w:asciiTheme="majorHAnsi" w:hAnsiTheme="majorHAnsi" w:cstheme="majorHAnsi"/>
                <w:b/>
                <w:sz w:val="20"/>
              </w:rPr>
              <w:t xml:space="preserve">Tez </w:t>
            </w:r>
            <w:r w:rsidR="005A6B82" w:rsidRPr="00724FAE">
              <w:rPr>
                <w:rFonts w:asciiTheme="majorHAnsi" w:hAnsiTheme="majorHAnsi" w:cstheme="majorHAnsi"/>
                <w:b/>
                <w:sz w:val="20"/>
              </w:rPr>
              <w:t>Genel Değerlendirme</w:t>
            </w:r>
          </w:p>
          <w:p w14:paraId="3F104C04" w14:textId="77777777" w:rsidR="005A6B82" w:rsidRPr="00724FAE" w:rsidRDefault="000D2D6F" w:rsidP="000D2D6F">
            <w:pPr>
              <w:jc w:val="center"/>
              <w:rPr>
                <w:rFonts w:asciiTheme="majorHAnsi" w:hAnsiTheme="majorHAnsi" w:cstheme="majorHAnsi"/>
                <w:i/>
                <w:sz w:val="20"/>
              </w:rPr>
            </w:pPr>
            <w:r w:rsidRPr="00724FAE">
              <w:rPr>
                <w:rFonts w:asciiTheme="majorHAnsi" w:hAnsiTheme="majorHAnsi" w:cstheme="majorHAnsi"/>
                <w:i/>
                <w:sz w:val="20"/>
              </w:rPr>
              <w:t>General Evaluation of Thesis</w:t>
            </w:r>
          </w:p>
        </w:tc>
      </w:tr>
      <w:tr w:rsidR="00724FAE" w:rsidRPr="00724FAE" w14:paraId="3F104C09" w14:textId="77777777" w:rsidTr="000D72E3">
        <w:trPr>
          <w:trHeight w:val="567"/>
        </w:trPr>
        <w:tc>
          <w:tcPr>
            <w:tcW w:w="1179" w:type="pct"/>
            <w:vAlign w:val="center"/>
          </w:tcPr>
          <w:p w14:paraId="3F104C06" w14:textId="78CDE444" w:rsidR="00724FAE" w:rsidRPr="00724FAE" w:rsidRDefault="00462732" w:rsidP="005A6B82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724FAE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72E3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20"/>
              </w:rPr>
            </w:r>
            <w:r w:rsidR="00170F88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724FAE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945AAD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  <w:r w:rsidR="00724FAE" w:rsidRPr="00724FAE">
              <w:rPr>
                <w:rFonts w:asciiTheme="majorHAnsi" w:hAnsiTheme="majorHAnsi" w:cstheme="majorHAnsi"/>
                <w:b/>
                <w:sz w:val="20"/>
              </w:rPr>
              <w:t xml:space="preserve">Kabul  </w:t>
            </w:r>
            <w:r w:rsidR="00724FAE" w:rsidRPr="00724FAE">
              <w:rPr>
                <w:rFonts w:asciiTheme="majorHAnsi" w:hAnsiTheme="majorHAnsi" w:cstheme="majorHAnsi"/>
                <w:i/>
                <w:sz w:val="20"/>
              </w:rPr>
              <w:t>(Acceptance)</w:t>
            </w:r>
            <w:r w:rsidR="00724FAE" w:rsidRPr="00724FAE">
              <w:rPr>
                <w:rFonts w:asciiTheme="majorHAnsi" w:hAnsiTheme="majorHAnsi" w:cstheme="majorHAnsi"/>
                <w:b/>
                <w:sz w:val="20"/>
              </w:rPr>
              <w:t xml:space="preserve">    </w:t>
            </w:r>
          </w:p>
        </w:tc>
        <w:tc>
          <w:tcPr>
            <w:tcW w:w="1128" w:type="pct"/>
            <w:vAlign w:val="center"/>
          </w:tcPr>
          <w:p w14:paraId="3F104C07" w14:textId="1914C6D4" w:rsidR="00724FAE" w:rsidRPr="00724FAE" w:rsidRDefault="00462732" w:rsidP="005A6B82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724FAE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72E3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20"/>
              </w:rPr>
            </w:r>
            <w:r w:rsidR="00170F88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724FAE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724FAE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  <w:r w:rsidR="00724FAE" w:rsidRPr="00724FAE">
              <w:rPr>
                <w:rFonts w:asciiTheme="majorHAnsi" w:hAnsiTheme="majorHAnsi" w:cstheme="majorHAnsi"/>
                <w:b/>
                <w:sz w:val="20"/>
              </w:rPr>
              <w:t xml:space="preserve">Red   </w:t>
            </w:r>
            <w:r w:rsidR="00724FAE" w:rsidRPr="00724FAE">
              <w:rPr>
                <w:rFonts w:asciiTheme="majorHAnsi" w:hAnsiTheme="majorHAnsi" w:cstheme="majorHAnsi"/>
                <w:i/>
                <w:sz w:val="20"/>
              </w:rPr>
              <w:t>(Rejection)</w:t>
            </w:r>
            <w:r w:rsidR="00724FAE" w:rsidRPr="00724FAE">
              <w:rPr>
                <w:rFonts w:asciiTheme="majorHAnsi" w:hAnsiTheme="majorHAnsi" w:cstheme="majorHAnsi"/>
                <w:b/>
                <w:sz w:val="20"/>
              </w:rPr>
              <w:t xml:space="preserve">      </w:t>
            </w:r>
          </w:p>
        </w:tc>
        <w:tc>
          <w:tcPr>
            <w:tcW w:w="1194" w:type="pct"/>
            <w:tcBorders>
              <w:right w:val="nil"/>
            </w:tcBorders>
            <w:vAlign w:val="center"/>
          </w:tcPr>
          <w:p w14:paraId="18E04AF7" w14:textId="108DAF91" w:rsidR="00724FAE" w:rsidRDefault="00462732" w:rsidP="005A6B82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724FAE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D72E3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170F88">
              <w:rPr>
                <w:rFonts w:asciiTheme="majorHAnsi" w:hAnsiTheme="majorHAnsi" w:cstheme="majorHAnsi"/>
                <w:b/>
                <w:sz w:val="20"/>
              </w:rPr>
            </w:r>
            <w:r w:rsidR="00170F88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Pr="00724FAE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724FAE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  <w:r w:rsidR="00724FAE" w:rsidRPr="00724FAE">
              <w:rPr>
                <w:rFonts w:asciiTheme="majorHAnsi" w:hAnsiTheme="majorHAnsi" w:cstheme="majorHAnsi"/>
                <w:b/>
                <w:sz w:val="20"/>
              </w:rPr>
              <w:t xml:space="preserve">Düzeltme   </w:t>
            </w:r>
            <w:r w:rsidR="00724FAE" w:rsidRPr="00724FAE">
              <w:rPr>
                <w:rFonts w:asciiTheme="majorHAnsi" w:hAnsiTheme="majorHAnsi" w:cstheme="majorHAnsi"/>
                <w:i/>
                <w:sz w:val="20"/>
              </w:rPr>
              <w:t>(Correction)</w:t>
            </w:r>
            <w:r w:rsidR="00724FAE" w:rsidRPr="00724FAE">
              <w:rPr>
                <w:rFonts w:asciiTheme="majorHAnsi" w:hAnsiTheme="majorHAnsi" w:cstheme="majorHAnsi"/>
                <w:b/>
                <w:sz w:val="20"/>
              </w:rPr>
              <w:t xml:space="preserve"> </w:t>
            </w:r>
          </w:p>
        </w:tc>
        <w:tc>
          <w:tcPr>
            <w:tcW w:w="1499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640619" w14:textId="77777777" w:rsidR="00724FAE" w:rsidRPr="00462732" w:rsidRDefault="00724FAE" w:rsidP="00843974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462732">
              <w:rPr>
                <w:rFonts w:asciiTheme="majorHAnsi" w:hAnsiTheme="majorHAnsi" w:cstheme="majorHAnsi"/>
                <w:b/>
                <w:sz w:val="20"/>
              </w:rPr>
              <w:t>YL için 3 ay – DR için 6 ay</w:t>
            </w:r>
          </w:p>
          <w:p w14:paraId="3F104C08" w14:textId="7B4AB8D5" w:rsidR="00724FAE" w:rsidRPr="00724FAE" w:rsidRDefault="00724FAE" w:rsidP="00724FAE">
            <w:pPr>
              <w:jc w:val="left"/>
              <w:rPr>
                <w:rFonts w:asciiTheme="majorHAnsi" w:hAnsiTheme="majorHAnsi" w:cstheme="majorHAnsi"/>
                <w:bCs/>
                <w:i/>
                <w:iCs/>
                <w:sz w:val="20"/>
              </w:rPr>
            </w:pPr>
            <w:r w:rsidRPr="00724FAE">
              <w:rPr>
                <w:rFonts w:asciiTheme="majorHAnsi" w:hAnsiTheme="majorHAnsi" w:cstheme="majorHAnsi"/>
                <w:bCs/>
                <w:i/>
                <w:iCs/>
                <w:sz w:val="14"/>
                <w:szCs w:val="14"/>
              </w:rPr>
              <w:t>3 months for Master – 6 months for Master PhD</w:t>
            </w:r>
          </w:p>
        </w:tc>
      </w:tr>
      <w:tr w:rsidR="000D72E3" w:rsidRPr="00724FAE" w14:paraId="0A920E1B" w14:textId="77777777" w:rsidTr="000D72E3">
        <w:trPr>
          <w:trHeight w:val="283"/>
        </w:trPr>
        <w:tc>
          <w:tcPr>
            <w:tcW w:w="5000" w:type="pct"/>
            <w:gridSpan w:val="4"/>
            <w:tcBorders>
              <w:right w:val="single" w:sz="4" w:space="0" w:color="auto"/>
            </w:tcBorders>
            <w:vAlign w:val="center"/>
          </w:tcPr>
          <w:p w14:paraId="29B4724F" w14:textId="489722C7" w:rsidR="000D72E3" w:rsidRPr="00B85D9C" w:rsidRDefault="000D72E3" w:rsidP="00843974">
            <w:pPr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B85D9C">
              <w:rPr>
                <w:rFonts w:asciiTheme="majorHAnsi" w:hAnsiTheme="majorHAnsi" w:cstheme="majorHAnsi"/>
                <w:b/>
                <w:sz w:val="20"/>
              </w:rPr>
              <w:t>Düzeltme ve Red Durumlarında Lütfen Aşağıda Yer Alan Kısma Gerekçe Giriniz</w:t>
            </w:r>
          </w:p>
        </w:tc>
      </w:tr>
      <w:tr w:rsidR="000D72E3" w:rsidRPr="00724FAE" w14:paraId="57746CFA" w14:textId="77777777" w:rsidTr="000D72E3">
        <w:trPr>
          <w:trHeight w:val="2537"/>
        </w:trPr>
        <w:tc>
          <w:tcPr>
            <w:tcW w:w="5000" w:type="pct"/>
            <w:gridSpan w:val="4"/>
            <w:tcBorders>
              <w:right w:val="single" w:sz="4" w:space="0" w:color="auto"/>
            </w:tcBorders>
            <w:vAlign w:val="center"/>
          </w:tcPr>
          <w:p w14:paraId="74B8251B" w14:textId="77777777" w:rsidR="000D72E3" w:rsidRPr="00724FAE" w:rsidRDefault="000D72E3" w:rsidP="00843974">
            <w:pPr>
              <w:jc w:val="left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</w:tbl>
    <w:p w14:paraId="49D3E9C5" w14:textId="77777777" w:rsidR="00843974" w:rsidRPr="00724FAE" w:rsidRDefault="00843974" w:rsidP="00E5022B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60"/>
        <w:gridCol w:w="5315"/>
        <w:gridCol w:w="3404"/>
      </w:tblGrid>
      <w:tr w:rsidR="00FC71FF" w:rsidRPr="00510979" w14:paraId="3F104C0D" w14:textId="77777777" w:rsidTr="003A5036">
        <w:trPr>
          <w:trHeight w:val="567"/>
        </w:trPr>
        <w:tc>
          <w:tcPr>
            <w:tcW w:w="5000" w:type="pct"/>
            <w:gridSpan w:val="3"/>
            <w:shd w:val="clear" w:color="auto" w:fill="DEEAF6" w:themeFill="accent1" w:themeFillTint="33"/>
            <w:vAlign w:val="center"/>
          </w:tcPr>
          <w:p w14:paraId="3F104C0B" w14:textId="77777777" w:rsidR="00FC71FF" w:rsidRPr="003D1664" w:rsidRDefault="00FC71FF" w:rsidP="00FC71FF">
            <w:pPr>
              <w:jc w:val="center"/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3D1664">
              <w:rPr>
                <w:rFonts w:asciiTheme="majorHAnsi" w:hAnsiTheme="majorHAnsi" w:cstheme="majorHAnsi"/>
                <w:b/>
                <w:sz w:val="20"/>
                <w:szCs w:val="22"/>
              </w:rPr>
              <w:lastRenderedPageBreak/>
              <w:t>Değerlendiren Jüri Üyesi</w:t>
            </w:r>
          </w:p>
          <w:p w14:paraId="3F104C0C" w14:textId="77777777" w:rsidR="00FC71FF" w:rsidRPr="002D5703" w:rsidRDefault="00FC71FF" w:rsidP="008805F9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8805F9">
              <w:rPr>
                <w:rFonts w:ascii="Calibri" w:hAnsi="Calibri" w:cs="Calibri"/>
                <w:i/>
                <w:color w:val="000000"/>
                <w:sz w:val="18"/>
                <w:szCs w:val="22"/>
              </w:rPr>
              <w:t>Committee Member</w:t>
            </w:r>
          </w:p>
        </w:tc>
      </w:tr>
      <w:tr w:rsidR="00FC71FF" w:rsidRPr="00510979" w14:paraId="3F104C15" w14:textId="77777777" w:rsidTr="000D72E3">
        <w:tblPrEx>
          <w:jc w:val="center"/>
          <w:tblCellMar>
            <w:left w:w="0" w:type="dxa"/>
          </w:tblCellMar>
        </w:tblPrEx>
        <w:trPr>
          <w:trHeight w:val="510"/>
          <w:jc w:val="center"/>
        </w:trPr>
        <w:tc>
          <w:tcPr>
            <w:tcW w:w="879" w:type="pct"/>
            <w:shd w:val="clear" w:color="auto" w:fill="DEEAF6" w:themeFill="accent1" w:themeFillTint="33"/>
            <w:vAlign w:val="center"/>
          </w:tcPr>
          <w:p w14:paraId="3F104C0E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Unvanı Adı </w:t>
            </w: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–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Soyadı</w:t>
            </w:r>
          </w:p>
          <w:p w14:paraId="3F104C0F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DC30FD">
              <w:rPr>
                <w:rFonts w:ascii="Calibri" w:hAnsi="Calibri" w:cs="Calibri"/>
                <w:i/>
                <w:sz w:val="18"/>
                <w:szCs w:val="18"/>
              </w:rPr>
              <w:t>Title, Full Name</w:t>
            </w:r>
          </w:p>
        </w:tc>
        <w:tc>
          <w:tcPr>
            <w:tcW w:w="2512" w:type="pct"/>
            <w:shd w:val="clear" w:color="auto" w:fill="auto"/>
            <w:vAlign w:val="center"/>
          </w:tcPr>
          <w:p w14:paraId="3F104C10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3F104C11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609" w:type="pct"/>
            <w:vAlign w:val="center"/>
          </w:tcPr>
          <w:p w14:paraId="3F104C12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Tarih</w:t>
            </w:r>
          </w:p>
          <w:p w14:paraId="3F104C13" w14:textId="77777777" w:rsidR="00FC71FF" w:rsidRP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31406D">
              <w:rPr>
                <w:rFonts w:ascii="Calibri" w:hAnsi="Calibri" w:cs="Calibri"/>
                <w:i/>
                <w:sz w:val="18"/>
                <w:szCs w:val="18"/>
              </w:rPr>
              <w:t>Date</w:t>
            </w:r>
          </w:p>
          <w:p w14:paraId="3F104C14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</w:tr>
      <w:tr w:rsidR="00FC71FF" w:rsidRPr="00510979" w14:paraId="3F104C1D" w14:textId="77777777" w:rsidTr="000D72E3">
        <w:tblPrEx>
          <w:jc w:val="center"/>
          <w:tblCellMar>
            <w:left w:w="0" w:type="dxa"/>
          </w:tblCellMar>
        </w:tblPrEx>
        <w:trPr>
          <w:trHeight w:val="510"/>
          <w:jc w:val="center"/>
        </w:trPr>
        <w:tc>
          <w:tcPr>
            <w:tcW w:w="879" w:type="pct"/>
            <w:shd w:val="clear" w:color="auto" w:fill="DEEAF6" w:themeFill="accent1" w:themeFillTint="33"/>
            <w:vAlign w:val="center"/>
          </w:tcPr>
          <w:p w14:paraId="3F104C16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Üniversitesi</w:t>
            </w:r>
          </w:p>
          <w:p w14:paraId="3F104C17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DC30FD">
              <w:rPr>
                <w:rFonts w:ascii="Calibri" w:hAnsi="Calibri" w:cs="Calibri"/>
                <w:i/>
                <w:sz w:val="18"/>
                <w:szCs w:val="18"/>
              </w:rPr>
              <w:t>University</w:t>
            </w:r>
          </w:p>
        </w:tc>
        <w:tc>
          <w:tcPr>
            <w:tcW w:w="2512" w:type="pct"/>
            <w:shd w:val="clear" w:color="auto" w:fill="auto"/>
            <w:vAlign w:val="center"/>
          </w:tcPr>
          <w:p w14:paraId="3F104C18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22"/>
              </w:rPr>
            </w:pPr>
          </w:p>
          <w:p w14:paraId="3F104C19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1609" w:type="pct"/>
            <w:vMerge w:val="restart"/>
          </w:tcPr>
          <w:p w14:paraId="3F104C1A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İ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mza</w:t>
            </w:r>
          </w:p>
          <w:p w14:paraId="3F104C1B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31406D">
              <w:rPr>
                <w:rFonts w:ascii="Calibri" w:hAnsi="Calibri" w:cs="Calibri"/>
                <w:i/>
                <w:sz w:val="18"/>
                <w:szCs w:val="18"/>
              </w:rPr>
              <w:t>Signature</w:t>
            </w:r>
          </w:p>
          <w:p w14:paraId="3F104C1C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</w:tr>
      <w:tr w:rsidR="00FC71FF" w:rsidRPr="00510979" w14:paraId="3F104C23" w14:textId="77777777" w:rsidTr="000D72E3">
        <w:tblPrEx>
          <w:jc w:val="center"/>
          <w:tblCellMar>
            <w:left w:w="0" w:type="dxa"/>
          </w:tblCellMar>
        </w:tblPrEx>
        <w:trPr>
          <w:trHeight w:val="510"/>
          <w:jc w:val="center"/>
        </w:trPr>
        <w:tc>
          <w:tcPr>
            <w:tcW w:w="879" w:type="pct"/>
            <w:shd w:val="clear" w:color="auto" w:fill="DEEAF6" w:themeFill="accent1" w:themeFillTint="33"/>
            <w:vAlign w:val="center"/>
          </w:tcPr>
          <w:p w14:paraId="3F104C1E" w14:textId="77777777" w:rsidR="00FC71FF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E-posta</w:t>
            </w:r>
          </w:p>
          <w:p w14:paraId="3F104C1F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DC30FD">
              <w:rPr>
                <w:rFonts w:ascii="Calibri" w:hAnsi="Calibri" w:cs="Calibri"/>
                <w:i/>
                <w:sz w:val="18"/>
                <w:szCs w:val="18"/>
              </w:rPr>
              <w:t>E-mail</w:t>
            </w:r>
          </w:p>
        </w:tc>
        <w:tc>
          <w:tcPr>
            <w:tcW w:w="2512" w:type="pct"/>
            <w:shd w:val="clear" w:color="auto" w:fill="auto"/>
            <w:vAlign w:val="center"/>
          </w:tcPr>
          <w:p w14:paraId="3F104C20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F104C21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609" w:type="pct"/>
            <w:vMerge/>
            <w:vAlign w:val="center"/>
          </w:tcPr>
          <w:p w14:paraId="3F104C22" w14:textId="77777777" w:rsidR="00FC71FF" w:rsidRPr="00510979" w:rsidRDefault="00FC71FF" w:rsidP="00FC71FF">
            <w:pPr>
              <w:jc w:val="left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3F104C24" w14:textId="61BC108B" w:rsidR="00D0378D" w:rsidRDefault="00D0378D" w:rsidP="00D0378D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 w:val="56"/>
          <w:szCs w:val="56"/>
        </w:rPr>
      </w:pPr>
      <w:r>
        <w:rPr>
          <w:rFonts w:asciiTheme="majorHAnsi" w:hAnsiTheme="majorHAnsi" w:cstheme="majorHAnsi"/>
          <w:spacing w:val="-10"/>
          <w:kern w:val="28"/>
          <w:sz w:val="56"/>
          <w:szCs w:val="56"/>
        </w:rPr>
        <w:t>FORM AÇIKLAMA SAYFASI</w:t>
      </w:r>
    </w:p>
    <w:p w14:paraId="3F104C25" w14:textId="77777777" w:rsidR="00D0378D" w:rsidRPr="00D0378D" w:rsidRDefault="00D0378D" w:rsidP="004B22AE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 w:val="96"/>
          <w:szCs w:val="56"/>
        </w:rPr>
      </w:pPr>
      <w:r w:rsidRPr="00D0378D">
        <w:rPr>
          <w:rFonts w:ascii="Calibri Light" w:hAnsi="Calibri Light" w:cs="Calibri Light"/>
          <w:sz w:val="32"/>
        </w:rPr>
        <w:t>(FORM DESCRIPTION PAGE)</w:t>
      </w:r>
    </w:p>
    <w:p w14:paraId="3F104C26" w14:textId="77777777" w:rsidR="004B22AE" w:rsidRDefault="004B22AE" w:rsidP="004B22AE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 w:val="20"/>
          <w:szCs w:val="56"/>
        </w:rPr>
      </w:pPr>
      <w:r w:rsidRPr="00945AAD">
        <w:rPr>
          <w:rFonts w:asciiTheme="majorHAnsi" w:hAnsiTheme="majorHAnsi" w:cstheme="majorHAnsi"/>
          <w:spacing w:val="-10"/>
          <w:kern w:val="28"/>
          <w:sz w:val="20"/>
          <w:szCs w:val="56"/>
        </w:rPr>
        <w:t>(Lütfen Form Açıklama Sayfalarını Dikkatlice Okuyunuz, SADECE</w:t>
      </w:r>
      <w:r w:rsidR="000D2D6F">
        <w:rPr>
          <w:rFonts w:asciiTheme="majorHAnsi" w:hAnsiTheme="majorHAnsi" w:cstheme="majorHAnsi"/>
          <w:spacing w:val="-10"/>
          <w:kern w:val="28"/>
          <w:sz w:val="20"/>
          <w:szCs w:val="56"/>
        </w:rPr>
        <w:t xml:space="preserve"> İLK SAYFANIN ÇIKTISINI ALINIZ.</w:t>
      </w:r>
      <w:r w:rsidRPr="00945AAD">
        <w:rPr>
          <w:rFonts w:asciiTheme="majorHAnsi" w:hAnsiTheme="majorHAnsi" w:cstheme="majorHAnsi"/>
          <w:spacing w:val="-10"/>
          <w:kern w:val="28"/>
          <w:sz w:val="20"/>
          <w:szCs w:val="56"/>
        </w:rPr>
        <w:t>)</w:t>
      </w:r>
    </w:p>
    <w:p w14:paraId="3F104C27" w14:textId="77777777" w:rsidR="00D0378D" w:rsidRPr="00945AAD" w:rsidRDefault="00D0378D" w:rsidP="004B22AE">
      <w:pPr>
        <w:pBdr>
          <w:bottom w:val="single" w:sz="4" w:space="1" w:color="auto"/>
        </w:pBdr>
        <w:tabs>
          <w:tab w:val="clear" w:pos="9072"/>
        </w:tabs>
        <w:contextualSpacing/>
        <w:jc w:val="left"/>
        <w:rPr>
          <w:rFonts w:asciiTheme="majorHAnsi" w:hAnsiTheme="majorHAnsi" w:cstheme="majorHAnsi"/>
          <w:spacing w:val="-10"/>
          <w:kern w:val="28"/>
          <w:szCs w:val="56"/>
        </w:rPr>
      </w:pPr>
      <w:r>
        <w:rPr>
          <w:rFonts w:ascii="Calibri Light" w:hAnsi="Calibri Light" w:cs="Calibri Light"/>
          <w:sz w:val="20"/>
        </w:rPr>
        <w:t>(</w:t>
      </w:r>
      <w:r w:rsidRPr="00046BC8">
        <w:rPr>
          <w:rFonts w:ascii="Calibri Light" w:hAnsi="Calibri Light" w:cs="Calibri Light"/>
          <w:sz w:val="20"/>
        </w:rPr>
        <w:t>Please Read Form Explanation Pages Carefully, ONLY PRINT THE FIRST PAGE.</w:t>
      </w:r>
      <w:r>
        <w:rPr>
          <w:rFonts w:ascii="Calibri Light" w:hAnsi="Calibri Light" w:cs="Calibri Light"/>
          <w:sz w:val="20"/>
        </w:rPr>
        <w:t>)</w:t>
      </w:r>
    </w:p>
    <w:p w14:paraId="3F104C28" w14:textId="65A14D1C" w:rsidR="004B22AE" w:rsidRDefault="004B22AE" w:rsidP="004B22AE">
      <w:pPr>
        <w:tabs>
          <w:tab w:val="clear" w:pos="9072"/>
        </w:tabs>
        <w:jc w:val="left"/>
        <w:rPr>
          <w:rFonts w:asciiTheme="majorHAnsi" w:hAnsiTheme="majorHAnsi" w:cstheme="majorHAnsi"/>
          <w:sz w:val="20"/>
        </w:rPr>
      </w:pPr>
    </w:p>
    <w:p w14:paraId="781823BB" w14:textId="23E89D31" w:rsidR="003A5036" w:rsidRPr="00945AAD" w:rsidRDefault="003A5036" w:rsidP="004B22AE">
      <w:pPr>
        <w:tabs>
          <w:tab w:val="clear" w:pos="9072"/>
        </w:tabs>
        <w:jc w:val="left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Bu form her bir jüri üyesinin ayrı ayrı doldurması gereken bir formdur.</w:t>
      </w:r>
    </w:p>
    <w:p w14:paraId="3F104C29" w14:textId="77777777" w:rsidR="004B22AE" w:rsidRPr="00945AAD" w:rsidRDefault="004B22AE" w:rsidP="004B22AE">
      <w:pPr>
        <w:tabs>
          <w:tab w:val="clear" w:pos="9072"/>
        </w:tabs>
        <w:autoSpaceDE w:val="0"/>
        <w:autoSpaceDN w:val="0"/>
        <w:adjustRightInd w:val="0"/>
        <w:jc w:val="center"/>
        <w:rPr>
          <w:rFonts w:asciiTheme="majorHAnsi" w:hAnsiTheme="majorHAnsi" w:cstheme="majorHAnsi"/>
          <w:i/>
          <w:sz w:val="18"/>
          <w:szCs w:val="16"/>
        </w:rPr>
      </w:pPr>
    </w:p>
    <w:p w14:paraId="3F104C2A" w14:textId="77777777" w:rsidR="004B22AE" w:rsidRPr="00945AAD" w:rsidRDefault="004B22AE" w:rsidP="004B22AE">
      <w:pPr>
        <w:tabs>
          <w:tab w:val="clear" w:pos="9072"/>
        </w:tabs>
        <w:autoSpaceDE w:val="0"/>
        <w:autoSpaceDN w:val="0"/>
        <w:adjustRightInd w:val="0"/>
        <w:rPr>
          <w:rFonts w:asciiTheme="majorHAnsi" w:hAnsiTheme="majorHAnsi" w:cstheme="majorHAnsi"/>
          <w:b/>
          <w:sz w:val="22"/>
          <w:szCs w:val="16"/>
        </w:rPr>
      </w:pPr>
      <w:r w:rsidRPr="00945AAD">
        <w:rPr>
          <w:rFonts w:asciiTheme="majorHAnsi" w:hAnsiTheme="majorHAnsi" w:cstheme="majorHAnsi"/>
          <w:b/>
          <w:sz w:val="22"/>
          <w:szCs w:val="16"/>
        </w:rPr>
        <w:t>LİSANSÜSTÜ EĞİTİM VE ÖĞRETİM YÖNETMELİĞİ SENATO ESASLARI İlgili Maddesi</w:t>
      </w:r>
    </w:p>
    <w:p w14:paraId="3F104C2B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b/>
          <w:bCs/>
          <w:sz w:val="23"/>
          <w:szCs w:val="23"/>
        </w:rPr>
        <w:t xml:space="preserve">Yayın Şartı </w:t>
      </w:r>
    </w:p>
    <w:p w14:paraId="3F104C2C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b/>
          <w:bCs/>
          <w:sz w:val="23"/>
          <w:szCs w:val="23"/>
        </w:rPr>
        <w:t>MADDE 21-</w:t>
      </w:r>
      <w:r w:rsidRPr="00945AAD">
        <w:rPr>
          <w:rFonts w:asciiTheme="majorHAnsi" w:hAnsiTheme="majorHAnsi" w:cstheme="majorHAnsi"/>
          <w:sz w:val="23"/>
          <w:szCs w:val="23"/>
        </w:rPr>
        <w:t xml:space="preserve">(1) Yüksek lisans mezuniyetinin gerçekleşmesi için öğrencinin tez danışmanı ile birlikte tezden üretilmiş bilimsel çalışmasının aşağıdaki şartlardan en az birini sağlaması gereklidir. </w:t>
      </w:r>
    </w:p>
    <w:p w14:paraId="3F104C2D" w14:textId="77777777" w:rsidR="00945AAD" w:rsidRPr="00945AAD" w:rsidRDefault="00945AAD" w:rsidP="00945AAD">
      <w:pPr>
        <w:pStyle w:val="Default"/>
        <w:spacing w:after="27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a) </w:t>
      </w:r>
      <w:r w:rsidRPr="00945AAD">
        <w:rPr>
          <w:rFonts w:asciiTheme="majorHAnsi" w:hAnsiTheme="majorHAnsi" w:cstheme="majorHAnsi"/>
          <w:sz w:val="23"/>
          <w:szCs w:val="23"/>
        </w:rPr>
        <w:t xml:space="preserve">Ulusal/uluslararası hakemli etkinliklerde (sözlü/poster olarak) sunulmuş ve bildiri kitapçığında basılmış olması, </w:t>
      </w:r>
    </w:p>
    <w:p w14:paraId="3F104C2E" w14:textId="77777777" w:rsidR="00945AAD" w:rsidRPr="00945AAD" w:rsidRDefault="00945AAD" w:rsidP="00945AAD">
      <w:pPr>
        <w:pStyle w:val="Default"/>
        <w:spacing w:after="27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b) </w:t>
      </w:r>
      <w:r w:rsidRPr="00945AAD">
        <w:rPr>
          <w:rFonts w:asciiTheme="majorHAnsi" w:hAnsiTheme="majorHAnsi" w:cstheme="majorHAnsi"/>
          <w:sz w:val="23"/>
          <w:szCs w:val="23"/>
        </w:rPr>
        <w:t xml:space="preserve">Ulusal/uluslararası hakemli dergilerde yayınlanmış veya yayına kabul edilmiş en az bir makalesinin olması, </w:t>
      </w:r>
    </w:p>
    <w:p w14:paraId="3F104C2F" w14:textId="77777777" w:rsidR="00945AAD" w:rsidRPr="00945AAD" w:rsidRDefault="00945AAD" w:rsidP="00945AAD">
      <w:pPr>
        <w:pStyle w:val="Default"/>
        <w:spacing w:after="27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c) </w:t>
      </w:r>
      <w:r w:rsidRPr="00945AAD">
        <w:rPr>
          <w:rFonts w:asciiTheme="majorHAnsi" w:hAnsiTheme="majorHAnsi" w:cstheme="majorHAnsi"/>
          <w:sz w:val="23"/>
          <w:szCs w:val="23"/>
        </w:rPr>
        <w:t xml:space="preserve">Ulusal/uluslararası başarı ile bitirilmiş hakemli bir projede yer alması ya da projeyi finanse eden kurum tarafından başarılı olarak kabul edilmiş ara rapor olması, </w:t>
      </w:r>
    </w:p>
    <w:p w14:paraId="3F104C30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2"/>
          <w:szCs w:val="22"/>
        </w:rPr>
        <w:t xml:space="preserve">ç) </w:t>
      </w:r>
      <w:r w:rsidRPr="00945AAD">
        <w:rPr>
          <w:rFonts w:asciiTheme="majorHAnsi" w:hAnsiTheme="majorHAnsi" w:cstheme="majorHAnsi"/>
          <w:sz w:val="23"/>
          <w:szCs w:val="23"/>
        </w:rPr>
        <w:t xml:space="preserve">Kabul edilmiş patent/faydalı model/endüstriyel tasarımı belgelemiş olması. </w:t>
      </w:r>
    </w:p>
    <w:p w14:paraId="3F104C31" w14:textId="77777777" w:rsidR="00945AAD" w:rsidRPr="00945AAD" w:rsidRDefault="00945AAD" w:rsidP="00945AAD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3F104C32" w14:textId="77777777" w:rsidR="004B22AE" w:rsidRPr="00945AAD" w:rsidRDefault="00945AAD" w:rsidP="00945AAD">
      <w:pPr>
        <w:tabs>
          <w:tab w:val="clear" w:pos="9072"/>
        </w:tabs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3"/>
          <w:szCs w:val="23"/>
        </w:rPr>
        <w:t>(2) Doktora/sanatta yeterlik öğrencilerinin mezuniyetinin gerçekleşmesi için tezden üretilmiş ve danışmanı ile birlikte yapılmış çalışmalarının aşağıdaki şartların her ikisini de sağlaması gereklidir:</w:t>
      </w:r>
    </w:p>
    <w:p w14:paraId="3F104C33" w14:textId="77777777" w:rsidR="00945AAD" w:rsidRPr="00945AAD" w:rsidRDefault="00945AAD" w:rsidP="00945AAD">
      <w:pPr>
        <w:tabs>
          <w:tab w:val="clear" w:pos="9072"/>
        </w:tabs>
        <w:autoSpaceDE w:val="0"/>
        <w:autoSpaceDN w:val="0"/>
        <w:adjustRightInd w:val="0"/>
        <w:spacing w:after="27"/>
        <w:jc w:val="lef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3"/>
          <w:szCs w:val="23"/>
        </w:rPr>
        <w:t xml:space="preserve">a) Ulusal/uluslararası hakemli etkinliklerde sözlü sunum yapmış ve bildiri kitapçığında basılmış olması, </w:t>
      </w:r>
    </w:p>
    <w:p w14:paraId="3F104C34" w14:textId="77777777" w:rsidR="00945AAD" w:rsidRPr="00945AAD" w:rsidRDefault="00945AAD" w:rsidP="00945AAD">
      <w:pPr>
        <w:tabs>
          <w:tab w:val="clear" w:pos="9072"/>
        </w:tabs>
        <w:autoSpaceDE w:val="0"/>
        <w:autoSpaceDN w:val="0"/>
        <w:adjustRightInd w:val="0"/>
        <w:jc w:val="left"/>
        <w:rPr>
          <w:rFonts w:asciiTheme="majorHAnsi" w:hAnsiTheme="majorHAnsi" w:cstheme="majorHAnsi"/>
          <w:sz w:val="23"/>
          <w:szCs w:val="23"/>
        </w:rPr>
      </w:pPr>
      <w:r w:rsidRPr="00945AAD">
        <w:rPr>
          <w:rFonts w:asciiTheme="majorHAnsi" w:hAnsiTheme="majorHAnsi" w:cstheme="majorHAnsi"/>
          <w:sz w:val="23"/>
          <w:szCs w:val="23"/>
        </w:rPr>
        <w:t xml:space="preserve">b) Ulusal/uluslararası hakemli dergide yayınlanmış veya yayına kabul edilmiş en az bir makalesinin olması. </w:t>
      </w:r>
    </w:p>
    <w:p w14:paraId="3F104C35" w14:textId="77777777" w:rsidR="00945AAD" w:rsidRPr="00945AAD" w:rsidRDefault="00945AAD" w:rsidP="00945AAD">
      <w:pPr>
        <w:tabs>
          <w:tab w:val="clear" w:pos="9072"/>
        </w:tabs>
        <w:ind w:left="284"/>
        <w:rPr>
          <w:rFonts w:asciiTheme="majorHAnsi" w:hAnsiTheme="majorHAnsi" w:cstheme="majorHAnsi"/>
          <w:color w:val="FF0000"/>
          <w:sz w:val="16"/>
          <w:szCs w:val="16"/>
        </w:rPr>
      </w:pPr>
    </w:p>
    <w:p w14:paraId="3F104C36" w14:textId="77777777" w:rsidR="004B22AE" w:rsidRPr="00945AAD" w:rsidRDefault="004B22AE" w:rsidP="004B22AE">
      <w:pPr>
        <w:tabs>
          <w:tab w:val="clear" w:pos="9072"/>
        </w:tabs>
        <w:ind w:left="284"/>
        <w:rPr>
          <w:rFonts w:asciiTheme="majorHAnsi" w:hAnsiTheme="majorHAnsi" w:cstheme="majorHAnsi"/>
          <w:color w:val="FF0000"/>
          <w:sz w:val="16"/>
          <w:szCs w:val="16"/>
        </w:rPr>
      </w:pPr>
    </w:p>
    <w:p w14:paraId="3F104C37" w14:textId="77777777" w:rsidR="004B22AE" w:rsidRPr="00945AAD" w:rsidRDefault="004B22AE" w:rsidP="00E5022B">
      <w:pPr>
        <w:spacing w:before="120"/>
        <w:rPr>
          <w:rFonts w:asciiTheme="majorHAnsi" w:hAnsiTheme="majorHAnsi" w:cstheme="majorHAnsi"/>
          <w:b/>
        </w:rPr>
      </w:pPr>
    </w:p>
    <w:sectPr w:rsidR="004B22AE" w:rsidRPr="00945AAD" w:rsidSect="000D72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09" w:right="720" w:bottom="720" w:left="720" w:header="454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724EF2" w14:textId="77777777" w:rsidR="00170F88" w:rsidRDefault="00170F88" w:rsidP="00E55569">
      <w:r>
        <w:separator/>
      </w:r>
    </w:p>
  </w:endnote>
  <w:endnote w:type="continuationSeparator" w:id="0">
    <w:p w14:paraId="725E82E7" w14:textId="77777777" w:rsidR="00170F88" w:rsidRDefault="00170F88" w:rsidP="00E55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133C4B" w14:textId="77777777" w:rsidR="002B391C" w:rsidRDefault="002B391C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2FAC3F" w14:textId="6629E1F4" w:rsidR="002B391C" w:rsidRDefault="002B391C" w:rsidP="002B391C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</w:t>
    </w:r>
    <w:r>
      <w:rPr>
        <w:rFonts w:ascii="Arial" w:hAnsi="Arial" w:cs="Arial"/>
        <w:i/>
        <w:sz w:val="16"/>
      </w:rPr>
      <w:t>Form No: FR-1624</w:t>
    </w:r>
    <w:bookmarkStart w:id="0" w:name="_GoBack"/>
    <w:bookmarkEnd w:id="0"/>
    <w:r>
      <w:rPr>
        <w:rFonts w:ascii="Arial" w:hAnsi="Arial" w:cs="Arial"/>
        <w:i/>
        <w:sz w:val="16"/>
      </w:rPr>
      <w:t>; Revizyon Tarihi: 01.06.2020; Revizyon No:00)</w:t>
    </w:r>
  </w:p>
  <w:p w14:paraId="3F104C44" w14:textId="7C38CD7A" w:rsidR="00DE1BC6" w:rsidRPr="007228CC" w:rsidRDefault="001563FE" w:rsidP="001563FE">
    <w:pPr>
      <w:pStyle w:val="Altbilgi"/>
      <w:tabs>
        <w:tab w:val="clear" w:pos="4536"/>
        <w:tab w:val="center" w:pos="4535"/>
      </w:tabs>
      <w:rPr>
        <w:rFonts w:ascii="Calibri" w:hAnsi="Calibri"/>
        <w:sz w:val="18"/>
        <w:lang w:val="tr-TR"/>
      </w:rPr>
    </w:pPr>
    <w:r w:rsidRPr="005F41A8">
      <w:rPr>
        <w:rFonts w:ascii="Calibri" w:hAnsi="Calibri"/>
        <w:sz w:val="18"/>
      </w:rPr>
      <w:tab/>
    </w:r>
    <w:r w:rsidR="00DB6F93">
      <w:rPr>
        <w:rFonts w:ascii="Calibri" w:hAnsi="Calibri"/>
        <w:sz w:val="18"/>
      </w:rPr>
      <w:tab/>
    </w:r>
    <w:r w:rsidRPr="005F41A8">
      <w:rPr>
        <w:rFonts w:ascii="Calibri" w:hAnsi="Calibri"/>
        <w:sz w:val="18"/>
      </w:rPr>
      <w:t xml:space="preserve">Sayfa </w:t>
    </w:r>
    <w:r w:rsidR="00DE1BC6" w:rsidRPr="005F41A8">
      <w:rPr>
        <w:rFonts w:ascii="Calibri" w:hAnsi="Calibri"/>
        <w:sz w:val="18"/>
      </w:rPr>
      <w:fldChar w:fldCharType="begin"/>
    </w:r>
    <w:r w:rsidR="00DE1BC6" w:rsidRPr="005F41A8">
      <w:rPr>
        <w:rFonts w:ascii="Calibri" w:hAnsi="Calibri"/>
        <w:sz w:val="18"/>
      </w:rPr>
      <w:instrText xml:space="preserve"> PAGE   \* MERGEFORMAT </w:instrText>
    </w:r>
    <w:r w:rsidR="00DE1BC6" w:rsidRPr="005F41A8">
      <w:rPr>
        <w:rFonts w:ascii="Calibri" w:hAnsi="Calibri"/>
        <w:sz w:val="18"/>
      </w:rPr>
      <w:fldChar w:fldCharType="separate"/>
    </w:r>
    <w:r w:rsidR="002B391C">
      <w:rPr>
        <w:rFonts w:ascii="Calibri" w:hAnsi="Calibri"/>
        <w:noProof/>
        <w:sz w:val="18"/>
      </w:rPr>
      <w:t>1</w:t>
    </w:r>
    <w:r w:rsidR="00DE1BC6" w:rsidRPr="005F41A8">
      <w:rPr>
        <w:rFonts w:ascii="Calibri" w:hAnsi="Calibri"/>
        <w:sz w:val="18"/>
      </w:rPr>
      <w:fldChar w:fldCharType="end"/>
    </w:r>
    <w:r w:rsidR="007228CC">
      <w:rPr>
        <w:rFonts w:ascii="Calibri" w:hAnsi="Calibri"/>
        <w:sz w:val="18"/>
        <w:lang w:val="tr-TR"/>
      </w:rPr>
      <w:t>/</w:t>
    </w:r>
    <w:r w:rsidR="00DB6F93">
      <w:rPr>
        <w:rFonts w:ascii="Calibri" w:hAnsi="Calibri"/>
        <w:sz w:val="18"/>
        <w:lang w:val="tr-TR"/>
      </w:rPr>
      <w:t>3</w:t>
    </w:r>
  </w:p>
  <w:p w14:paraId="3F104C45" w14:textId="77777777" w:rsidR="00DE1BC6" w:rsidRDefault="00DE1BC6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5363F8" w14:textId="77777777" w:rsidR="002B391C" w:rsidRDefault="002B391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6EFBC6" w14:textId="77777777" w:rsidR="00170F88" w:rsidRDefault="00170F88" w:rsidP="00E55569">
      <w:r>
        <w:separator/>
      </w:r>
    </w:p>
  </w:footnote>
  <w:footnote w:type="continuationSeparator" w:id="0">
    <w:p w14:paraId="28E7CAA5" w14:textId="77777777" w:rsidR="00170F88" w:rsidRDefault="00170F88" w:rsidP="00E555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512BF9" w14:textId="77777777" w:rsidR="002B391C" w:rsidRDefault="002B391C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EEAF6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4B5477" w:rsidRPr="00115FDF" w14:paraId="3F104C42" w14:textId="77777777" w:rsidTr="000D72E3">
      <w:trPr>
        <w:trHeight w:val="711"/>
      </w:trPr>
      <w:tc>
        <w:tcPr>
          <w:tcW w:w="2127" w:type="dxa"/>
          <w:shd w:val="clear" w:color="auto" w:fill="DEEAF6" w:themeFill="accent1" w:themeFillTint="33"/>
          <w:vAlign w:val="center"/>
        </w:tcPr>
        <w:p w14:paraId="3F104C3C" w14:textId="77777777" w:rsidR="004B5477" w:rsidRPr="007C6909" w:rsidRDefault="004B5477" w:rsidP="004B54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3F104C3D" w14:textId="77777777" w:rsidR="004B5477" w:rsidRPr="007C6909" w:rsidRDefault="004B5477" w:rsidP="004B54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EEAF6" w:themeFill="accent1" w:themeFillTint="33"/>
          <w:vAlign w:val="center"/>
        </w:tcPr>
        <w:p w14:paraId="3F104C3F" w14:textId="27089E2C" w:rsidR="004B5477" w:rsidRPr="000D72E3" w:rsidRDefault="004C58F2" w:rsidP="000071F2">
          <w:pPr>
            <w:jc w:val="center"/>
            <w:rPr>
              <w:rFonts w:asciiTheme="minorHAnsi" w:hAnsiTheme="minorHAnsi" w:cstheme="minorHAnsi"/>
              <w:b/>
              <w:szCs w:val="18"/>
            </w:rPr>
          </w:pPr>
          <w:r w:rsidRPr="000D72E3">
            <w:rPr>
              <w:rFonts w:asciiTheme="minorHAnsi" w:hAnsiTheme="minorHAnsi" w:cstheme="minorHAnsi"/>
              <w:b/>
              <w:szCs w:val="18"/>
            </w:rPr>
            <w:t xml:space="preserve">SBE LİSANSÜSTÜ </w:t>
          </w:r>
          <w:r w:rsidR="00CC018F" w:rsidRPr="000D72E3">
            <w:rPr>
              <w:rFonts w:asciiTheme="minorHAnsi" w:hAnsiTheme="minorHAnsi" w:cstheme="minorHAnsi"/>
              <w:b/>
              <w:szCs w:val="18"/>
            </w:rPr>
            <w:t xml:space="preserve">TEZ VE </w:t>
          </w:r>
          <w:r w:rsidR="000071F2" w:rsidRPr="000D72E3">
            <w:rPr>
              <w:rFonts w:asciiTheme="minorHAnsi" w:hAnsiTheme="minorHAnsi" w:cstheme="minorHAnsi"/>
              <w:b/>
              <w:szCs w:val="18"/>
            </w:rPr>
            <w:t>YAYIN</w:t>
          </w:r>
          <w:r w:rsidR="000D72E3" w:rsidRPr="000D72E3">
            <w:rPr>
              <w:rFonts w:asciiTheme="minorHAnsi" w:hAnsiTheme="minorHAnsi" w:cstheme="minorHAnsi"/>
              <w:b/>
              <w:szCs w:val="18"/>
            </w:rPr>
            <w:t xml:space="preserve"> </w:t>
          </w:r>
          <w:r w:rsidRPr="000D72E3">
            <w:rPr>
              <w:rFonts w:asciiTheme="minorHAnsi" w:hAnsiTheme="minorHAnsi" w:cstheme="minorHAnsi"/>
              <w:b/>
              <w:szCs w:val="18"/>
            </w:rPr>
            <w:t>DEĞERLENDİRME FORMU</w:t>
          </w:r>
        </w:p>
        <w:p w14:paraId="3F104C40" w14:textId="77777777" w:rsidR="00C179A0" w:rsidRPr="00C179A0" w:rsidRDefault="00C179A0" w:rsidP="000071F2">
          <w:pPr>
            <w:jc w:val="center"/>
            <w:rPr>
              <w:rFonts w:asciiTheme="minorHAnsi" w:hAnsiTheme="minorHAnsi" w:cstheme="minorHAnsi"/>
              <w:i/>
              <w:sz w:val="28"/>
            </w:rPr>
          </w:pPr>
          <w:r w:rsidRPr="008805F9">
            <w:rPr>
              <w:rFonts w:asciiTheme="minorHAnsi" w:hAnsiTheme="minorHAnsi" w:cstheme="minorHAnsi"/>
              <w:i/>
              <w:sz w:val="20"/>
            </w:rPr>
            <w:t xml:space="preserve">THESIS </w:t>
          </w:r>
          <w:r w:rsidR="008805F9" w:rsidRPr="008805F9">
            <w:rPr>
              <w:rFonts w:asciiTheme="minorHAnsi" w:hAnsiTheme="minorHAnsi" w:cstheme="minorHAnsi"/>
              <w:i/>
              <w:sz w:val="20"/>
            </w:rPr>
            <w:t>AND PUBLICATION EVALUATION FORM</w:t>
          </w:r>
        </w:p>
      </w:tc>
      <w:tc>
        <w:tcPr>
          <w:tcW w:w="2271" w:type="dxa"/>
          <w:shd w:val="clear" w:color="auto" w:fill="DEEAF6" w:themeFill="accent1" w:themeFillTint="33"/>
          <w:vAlign w:val="center"/>
        </w:tcPr>
        <w:p w14:paraId="3F104C41" w14:textId="77777777" w:rsidR="004B5477" w:rsidRPr="00115FDF" w:rsidRDefault="004B5477" w:rsidP="004B5477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3F104C46" wp14:editId="77FDB8B2">
                <wp:extent cx="776377" cy="436358"/>
                <wp:effectExtent l="0" t="0" r="5080" b="1905"/>
                <wp:docPr id="2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9013" cy="44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F104C43" w14:textId="77777777" w:rsidR="004B5477" w:rsidRPr="003A5036" w:rsidRDefault="004B5477" w:rsidP="003A503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224C2" w14:textId="77777777" w:rsidR="002B391C" w:rsidRDefault="002B391C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0267CF"/>
    <w:multiLevelType w:val="singleLevel"/>
    <w:tmpl w:val="6CF6883A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</w:lvl>
  </w:abstractNum>
  <w:abstractNum w:abstractNumId="1">
    <w:nsid w:val="0B0D2F78"/>
    <w:multiLevelType w:val="hybridMultilevel"/>
    <w:tmpl w:val="AE768F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044536"/>
    <w:multiLevelType w:val="hybridMultilevel"/>
    <w:tmpl w:val="BD8E988A"/>
    <w:lvl w:ilvl="0" w:tplc="040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3">
    <w:nsid w:val="19DD7969"/>
    <w:multiLevelType w:val="multilevel"/>
    <w:tmpl w:val="D2C8C21A"/>
    <w:lvl w:ilvl="0">
      <w:start w:val="1"/>
      <w:numFmt w:val="decimal"/>
      <w:pStyle w:val="Balk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19DF448D"/>
    <w:multiLevelType w:val="multilevel"/>
    <w:tmpl w:val="24C2765C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217F0606"/>
    <w:multiLevelType w:val="hybridMultilevel"/>
    <w:tmpl w:val="4902BE42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28E9241F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305733C9"/>
    <w:multiLevelType w:val="hybridMultilevel"/>
    <w:tmpl w:val="74D6DB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EE2BFC"/>
    <w:multiLevelType w:val="hybridMultilevel"/>
    <w:tmpl w:val="1AC66E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6F7CDF"/>
    <w:multiLevelType w:val="singleLevel"/>
    <w:tmpl w:val="091A6486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</w:lvl>
  </w:abstractNum>
  <w:abstractNum w:abstractNumId="10">
    <w:nsid w:val="5747BD77"/>
    <w:multiLevelType w:val="hybridMultilevel"/>
    <w:tmpl w:val="6A1F7B5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743149FD"/>
    <w:multiLevelType w:val="hybridMultilevel"/>
    <w:tmpl w:val="7B7A692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44557C8"/>
    <w:multiLevelType w:val="singleLevel"/>
    <w:tmpl w:val="9B28E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77EB3DEB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>
    <w:nsid w:val="7FFA5E75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0"/>
  </w:num>
  <w:num w:numId="9">
    <w:abstractNumId w:val="4"/>
  </w:num>
  <w:num w:numId="10">
    <w:abstractNumId w:val="3"/>
  </w:num>
  <w:num w:numId="11">
    <w:abstractNumId w:val="12"/>
  </w:num>
  <w:num w:numId="12">
    <w:abstractNumId w:val="13"/>
  </w:num>
  <w:num w:numId="13">
    <w:abstractNumId w:val="6"/>
  </w:num>
  <w:num w:numId="14">
    <w:abstractNumId w:val="14"/>
  </w:num>
  <w:num w:numId="15">
    <w:abstractNumId w:val="11"/>
  </w:num>
  <w:num w:numId="16">
    <w:abstractNumId w:val="7"/>
  </w:num>
  <w:num w:numId="17">
    <w:abstractNumId w:val="2"/>
  </w:num>
  <w:num w:numId="18">
    <w:abstractNumId w:val="1"/>
  </w:num>
  <w:num w:numId="19">
    <w:abstractNumId w:val="8"/>
  </w:num>
  <w:num w:numId="20">
    <w:abstractNumId w:val="5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jcwNzE2sLQwNzNS0lEKTi0uzszPAykwrgUA8Yb6DywAAAA="/>
  </w:docVars>
  <w:rsids>
    <w:rsidRoot w:val="00987F85"/>
    <w:rsid w:val="00001191"/>
    <w:rsid w:val="000071F2"/>
    <w:rsid w:val="000131D4"/>
    <w:rsid w:val="000551DC"/>
    <w:rsid w:val="000660F9"/>
    <w:rsid w:val="000712C0"/>
    <w:rsid w:val="00082EC2"/>
    <w:rsid w:val="000C7D45"/>
    <w:rsid w:val="000D2D6F"/>
    <w:rsid w:val="000D72E3"/>
    <w:rsid w:val="000E5E2A"/>
    <w:rsid w:val="00106A22"/>
    <w:rsid w:val="00115FDF"/>
    <w:rsid w:val="0011726E"/>
    <w:rsid w:val="00133163"/>
    <w:rsid w:val="0013524B"/>
    <w:rsid w:val="0013580A"/>
    <w:rsid w:val="001460C7"/>
    <w:rsid w:val="00152D4D"/>
    <w:rsid w:val="00155B8B"/>
    <w:rsid w:val="001563FE"/>
    <w:rsid w:val="001640ED"/>
    <w:rsid w:val="00170F88"/>
    <w:rsid w:val="001D2567"/>
    <w:rsid w:val="001F1667"/>
    <w:rsid w:val="001F7AE6"/>
    <w:rsid w:val="00216209"/>
    <w:rsid w:val="00256E04"/>
    <w:rsid w:val="0027179B"/>
    <w:rsid w:val="002B391C"/>
    <w:rsid w:val="002D6F6A"/>
    <w:rsid w:val="002F5A9A"/>
    <w:rsid w:val="00302273"/>
    <w:rsid w:val="00327A6B"/>
    <w:rsid w:val="0034513E"/>
    <w:rsid w:val="00351165"/>
    <w:rsid w:val="0037380F"/>
    <w:rsid w:val="00376CDA"/>
    <w:rsid w:val="003944BF"/>
    <w:rsid w:val="00396E88"/>
    <w:rsid w:val="003A5036"/>
    <w:rsid w:val="003D1664"/>
    <w:rsid w:val="003F7173"/>
    <w:rsid w:val="004475A3"/>
    <w:rsid w:val="00455748"/>
    <w:rsid w:val="00462732"/>
    <w:rsid w:val="00483FC0"/>
    <w:rsid w:val="004B122D"/>
    <w:rsid w:val="004B22AE"/>
    <w:rsid w:val="004B5477"/>
    <w:rsid w:val="004C58F2"/>
    <w:rsid w:val="004F0FB2"/>
    <w:rsid w:val="005048CB"/>
    <w:rsid w:val="005214BD"/>
    <w:rsid w:val="00570CAA"/>
    <w:rsid w:val="00581C55"/>
    <w:rsid w:val="005A09A5"/>
    <w:rsid w:val="005A6B82"/>
    <w:rsid w:val="005A79DD"/>
    <w:rsid w:val="005C79B0"/>
    <w:rsid w:val="005E6AE6"/>
    <w:rsid w:val="005F41A8"/>
    <w:rsid w:val="0062027A"/>
    <w:rsid w:val="0063392F"/>
    <w:rsid w:val="00640243"/>
    <w:rsid w:val="00650F95"/>
    <w:rsid w:val="00681F85"/>
    <w:rsid w:val="0068210D"/>
    <w:rsid w:val="006B6010"/>
    <w:rsid w:val="006C3159"/>
    <w:rsid w:val="006E035D"/>
    <w:rsid w:val="006E173B"/>
    <w:rsid w:val="006F2096"/>
    <w:rsid w:val="00706E27"/>
    <w:rsid w:val="007228CC"/>
    <w:rsid w:val="0072301E"/>
    <w:rsid w:val="0072387F"/>
    <w:rsid w:val="00724FAE"/>
    <w:rsid w:val="00736596"/>
    <w:rsid w:val="00741CA0"/>
    <w:rsid w:val="00756BCA"/>
    <w:rsid w:val="00764A46"/>
    <w:rsid w:val="007872A0"/>
    <w:rsid w:val="00787F02"/>
    <w:rsid w:val="007A48CD"/>
    <w:rsid w:val="007A703A"/>
    <w:rsid w:val="007C6909"/>
    <w:rsid w:val="007D25F0"/>
    <w:rsid w:val="007D2BFF"/>
    <w:rsid w:val="007E4CBE"/>
    <w:rsid w:val="007F3565"/>
    <w:rsid w:val="007F4253"/>
    <w:rsid w:val="007F4CEF"/>
    <w:rsid w:val="00802255"/>
    <w:rsid w:val="0080240A"/>
    <w:rsid w:val="008123B4"/>
    <w:rsid w:val="008139F2"/>
    <w:rsid w:val="008325E8"/>
    <w:rsid w:val="00843974"/>
    <w:rsid w:val="00845396"/>
    <w:rsid w:val="00853E72"/>
    <w:rsid w:val="00860A69"/>
    <w:rsid w:val="008805F5"/>
    <w:rsid w:val="008805F9"/>
    <w:rsid w:val="008A014A"/>
    <w:rsid w:val="008B0FE4"/>
    <w:rsid w:val="008B6B91"/>
    <w:rsid w:val="008E6755"/>
    <w:rsid w:val="008F2F88"/>
    <w:rsid w:val="008F30D5"/>
    <w:rsid w:val="009046BB"/>
    <w:rsid w:val="00945AAD"/>
    <w:rsid w:val="00955449"/>
    <w:rsid w:val="00957159"/>
    <w:rsid w:val="009614FD"/>
    <w:rsid w:val="00973851"/>
    <w:rsid w:val="0098292D"/>
    <w:rsid w:val="00987F85"/>
    <w:rsid w:val="009B2ADE"/>
    <w:rsid w:val="009C4F03"/>
    <w:rsid w:val="009C7F19"/>
    <w:rsid w:val="009D2B48"/>
    <w:rsid w:val="00A31855"/>
    <w:rsid w:val="00A361E6"/>
    <w:rsid w:val="00A41D90"/>
    <w:rsid w:val="00A50C85"/>
    <w:rsid w:val="00A745DD"/>
    <w:rsid w:val="00A84EB6"/>
    <w:rsid w:val="00AB0B43"/>
    <w:rsid w:val="00AB5C9F"/>
    <w:rsid w:val="00AC131B"/>
    <w:rsid w:val="00AC2A25"/>
    <w:rsid w:val="00AC2E48"/>
    <w:rsid w:val="00AF1EC8"/>
    <w:rsid w:val="00AF2321"/>
    <w:rsid w:val="00B03C87"/>
    <w:rsid w:val="00B20402"/>
    <w:rsid w:val="00B7228D"/>
    <w:rsid w:val="00B85D9C"/>
    <w:rsid w:val="00B91924"/>
    <w:rsid w:val="00BC22E8"/>
    <w:rsid w:val="00BE2E45"/>
    <w:rsid w:val="00BE422F"/>
    <w:rsid w:val="00BE4C34"/>
    <w:rsid w:val="00BF1895"/>
    <w:rsid w:val="00C14ACA"/>
    <w:rsid w:val="00C179A0"/>
    <w:rsid w:val="00C305F3"/>
    <w:rsid w:val="00C42B22"/>
    <w:rsid w:val="00C5384E"/>
    <w:rsid w:val="00C83CC9"/>
    <w:rsid w:val="00CA2C70"/>
    <w:rsid w:val="00CA77D7"/>
    <w:rsid w:val="00CC018F"/>
    <w:rsid w:val="00CC02B9"/>
    <w:rsid w:val="00CE2558"/>
    <w:rsid w:val="00CF17A6"/>
    <w:rsid w:val="00D0378D"/>
    <w:rsid w:val="00D10591"/>
    <w:rsid w:val="00D71A07"/>
    <w:rsid w:val="00D740B0"/>
    <w:rsid w:val="00D772CC"/>
    <w:rsid w:val="00D77300"/>
    <w:rsid w:val="00DB6F93"/>
    <w:rsid w:val="00DC46D2"/>
    <w:rsid w:val="00DD633E"/>
    <w:rsid w:val="00DE1732"/>
    <w:rsid w:val="00DE1BC6"/>
    <w:rsid w:val="00DE28DA"/>
    <w:rsid w:val="00DF1893"/>
    <w:rsid w:val="00DF24A5"/>
    <w:rsid w:val="00DF2F99"/>
    <w:rsid w:val="00DF5463"/>
    <w:rsid w:val="00E1087B"/>
    <w:rsid w:val="00E2033C"/>
    <w:rsid w:val="00E40718"/>
    <w:rsid w:val="00E46921"/>
    <w:rsid w:val="00E5022B"/>
    <w:rsid w:val="00E55569"/>
    <w:rsid w:val="00E57B92"/>
    <w:rsid w:val="00E57BA8"/>
    <w:rsid w:val="00E6149C"/>
    <w:rsid w:val="00E67735"/>
    <w:rsid w:val="00E72F00"/>
    <w:rsid w:val="00E733A5"/>
    <w:rsid w:val="00EA3959"/>
    <w:rsid w:val="00EC081F"/>
    <w:rsid w:val="00EF03D2"/>
    <w:rsid w:val="00F14CA3"/>
    <w:rsid w:val="00F2602D"/>
    <w:rsid w:val="00F35A1C"/>
    <w:rsid w:val="00F40D39"/>
    <w:rsid w:val="00F64A23"/>
    <w:rsid w:val="00F6578D"/>
    <w:rsid w:val="00F927AA"/>
    <w:rsid w:val="00FB1F78"/>
    <w:rsid w:val="00FC71FF"/>
    <w:rsid w:val="00FD276B"/>
    <w:rsid w:val="00FD6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104B41"/>
  <w15:docId w15:val="{B6C35051-5B87-4029-946C-254209A2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right" w:pos="9072"/>
      </w:tabs>
      <w:jc w:val="both"/>
    </w:pPr>
    <w:rPr>
      <w:sz w:val="24"/>
    </w:rPr>
  </w:style>
  <w:style w:type="paragraph" w:styleId="Balk1">
    <w:name w:val="heading 1"/>
    <w:basedOn w:val="Normal"/>
    <w:next w:val="Normal"/>
    <w:link w:val="Balk1Char"/>
    <w:qFormat/>
    <w:pPr>
      <w:keepNext/>
      <w:numPr>
        <w:numId w:val="10"/>
      </w:numPr>
      <w:tabs>
        <w:tab w:val="clear" w:pos="9072"/>
      </w:tabs>
      <w:spacing w:before="240" w:after="60"/>
      <w:outlineLvl w:val="0"/>
    </w:pPr>
    <w:rPr>
      <w:rFonts w:ascii="Arial" w:hAnsi="Arial"/>
      <w:b/>
      <w:kern w:val="28"/>
      <w:sz w:val="28"/>
      <w:lang w:val="x-none" w:eastAsia="x-none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0"/>
      </w:numPr>
      <w:tabs>
        <w:tab w:val="clear" w:pos="9072"/>
      </w:tabs>
      <w:spacing w:before="360" w:after="60"/>
      <w:outlineLvl w:val="1"/>
    </w:pPr>
    <w:rPr>
      <w:rFonts w:ascii="Arial" w:hAnsi="Arial"/>
      <w:b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10"/>
      </w:numPr>
      <w:tabs>
        <w:tab w:val="clear" w:pos="9072"/>
      </w:tabs>
      <w:spacing w:before="240" w:after="60"/>
      <w:outlineLvl w:val="2"/>
    </w:pPr>
    <w:rPr>
      <w:rFonts w:ascii="Arial" w:hAnsi="Arial"/>
      <w:b/>
    </w:rPr>
  </w:style>
  <w:style w:type="paragraph" w:styleId="Balk4">
    <w:name w:val="heading 4"/>
    <w:basedOn w:val="Normal"/>
    <w:next w:val="Normal"/>
    <w:qFormat/>
    <w:pPr>
      <w:keepNext/>
      <w:numPr>
        <w:ilvl w:val="3"/>
        <w:numId w:val="10"/>
      </w:numPr>
      <w:tabs>
        <w:tab w:val="clear" w:pos="9072"/>
      </w:tabs>
      <w:spacing w:before="240" w:after="60"/>
      <w:outlineLvl w:val="3"/>
    </w:pPr>
    <w:rPr>
      <w:rFonts w:ascii="Arial" w:hAnsi="Arial"/>
      <w:b/>
    </w:rPr>
  </w:style>
  <w:style w:type="paragraph" w:styleId="Balk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b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rFonts w:ascii="Arial" w:hAnsi="Arial"/>
      <w:b/>
      <w:sz w:val="28"/>
    </w:rPr>
  </w:style>
  <w:style w:type="paragraph" w:styleId="Balk7">
    <w:name w:val="heading 7"/>
    <w:basedOn w:val="Normal"/>
    <w:next w:val="Normal"/>
    <w:qFormat/>
    <w:pPr>
      <w:keepNext/>
      <w:tabs>
        <w:tab w:val="left" w:pos="851"/>
        <w:tab w:val="left" w:pos="4536"/>
      </w:tabs>
      <w:outlineLvl w:val="6"/>
    </w:pPr>
    <w:rPr>
      <w:b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uiPriority w:val="10"/>
    <w:qFormat/>
    <w:pPr>
      <w:spacing w:after="180"/>
      <w:jc w:val="center"/>
      <w:outlineLvl w:val="0"/>
    </w:pPr>
    <w:rPr>
      <w:rFonts w:ascii="Arial" w:hAnsi="Arial"/>
      <w:b/>
      <w:kern w:val="28"/>
      <w:sz w:val="28"/>
    </w:rPr>
  </w:style>
  <w:style w:type="paragraph" w:styleId="stbilgi">
    <w:name w:val="header"/>
    <w:basedOn w:val="Normal"/>
    <w:link w:val="stbilgiChar"/>
    <w:uiPriority w:val="99"/>
    <w:rsid w:val="00845396"/>
    <w:pPr>
      <w:tabs>
        <w:tab w:val="center" w:pos="4536"/>
      </w:tabs>
    </w:pPr>
  </w:style>
  <w:style w:type="paragraph" w:styleId="Altbilgi">
    <w:name w:val="footer"/>
    <w:basedOn w:val="Normal"/>
    <w:link w:val="AltbilgiChar"/>
    <w:uiPriority w:val="99"/>
    <w:rsid w:val="00845396"/>
    <w:pPr>
      <w:tabs>
        <w:tab w:val="center" w:pos="4536"/>
      </w:tabs>
    </w:pPr>
    <w:rPr>
      <w:lang w:val="x-none" w:eastAsia="x-none"/>
    </w:rPr>
  </w:style>
  <w:style w:type="table" w:styleId="TabloKlavuzu">
    <w:name w:val="Table Grid"/>
    <w:basedOn w:val="NormalTablo"/>
    <w:rsid w:val="00DF24A5"/>
    <w:pPr>
      <w:tabs>
        <w:tab w:val="right" w:pos="9072"/>
      </w:tabs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1Char">
    <w:name w:val="Başlık 1 Char"/>
    <w:link w:val="Balk1"/>
    <w:rsid w:val="00802255"/>
    <w:rPr>
      <w:rFonts w:ascii="Arial" w:hAnsi="Arial"/>
      <w:b/>
      <w:kern w:val="28"/>
      <w:sz w:val="28"/>
    </w:rPr>
  </w:style>
  <w:style w:type="character" w:customStyle="1" w:styleId="AltbilgiChar">
    <w:name w:val="Altbilgi Char"/>
    <w:link w:val="Altbilgi"/>
    <w:uiPriority w:val="99"/>
    <w:rsid w:val="00DE1BC6"/>
    <w:rPr>
      <w:sz w:val="24"/>
    </w:rPr>
  </w:style>
  <w:style w:type="paragraph" w:styleId="BalonMetni">
    <w:name w:val="Balloon Text"/>
    <w:basedOn w:val="Normal"/>
    <w:link w:val="BalonMetniChar"/>
    <w:rsid w:val="005F41A8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5F41A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D6E9C"/>
    <w:pPr>
      <w:tabs>
        <w:tab w:val="clear" w:pos="9072"/>
      </w:tabs>
      <w:spacing w:before="100" w:beforeAutospacing="1" w:after="100" w:afterAutospacing="1"/>
      <w:jc w:val="left"/>
    </w:pPr>
    <w:rPr>
      <w:szCs w:val="24"/>
    </w:rPr>
  </w:style>
  <w:style w:type="character" w:styleId="Gl">
    <w:name w:val="Strong"/>
    <w:qFormat/>
    <w:rsid w:val="008123B4"/>
    <w:rPr>
      <w:b/>
      <w:bCs/>
    </w:rPr>
  </w:style>
  <w:style w:type="paragraph" w:styleId="ListeParagraf">
    <w:name w:val="List Paragraph"/>
    <w:basedOn w:val="Normal"/>
    <w:uiPriority w:val="34"/>
    <w:qFormat/>
    <w:rsid w:val="00B91924"/>
    <w:pPr>
      <w:ind w:left="720"/>
      <w:contextualSpacing/>
    </w:pPr>
  </w:style>
  <w:style w:type="paragraph" w:customStyle="1" w:styleId="Default">
    <w:name w:val="Default"/>
    <w:rsid w:val="00945AA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KonuBalChar">
    <w:name w:val="Konu Başlığı Char"/>
    <w:link w:val="KonuBal"/>
    <w:uiPriority w:val="10"/>
    <w:rsid w:val="00D0378D"/>
    <w:rPr>
      <w:rFonts w:ascii="Arial" w:hAnsi="Arial"/>
      <w:b/>
      <w:kern w:val="28"/>
      <w:sz w:val="28"/>
    </w:rPr>
  </w:style>
  <w:style w:type="character" w:customStyle="1" w:styleId="stbilgiChar">
    <w:name w:val="Üstbilgi Char"/>
    <w:basedOn w:val="VarsaylanParagrafYazTipi"/>
    <w:link w:val="stbilgi"/>
    <w:uiPriority w:val="99"/>
    <w:rsid w:val="002B391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3</Pages>
  <Words>786</Words>
  <Characters>4484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5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subject/>
  <dc:creator>HİCRAN</dc:creator>
  <cp:keywords/>
  <dc:description/>
  <cp:lastModifiedBy>Acer</cp:lastModifiedBy>
  <cp:revision>55</cp:revision>
  <cp:lastPrinted>1999-11-11T06:21:00Z</cp:lastPrinted>
  <dcterms:created xsi:type="dcterms:W3CDTF">2019-04-11T12:32:00Z</dcterms:created>
  <dcterms:modified xsi:type="dcterms:W3CDTF">2020-06-01T19:13:00Z</dcterms:modified>
</cp:coreProperties>
</file>